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7F3F" w:rsidRPr="003E7F3F" w:rsidRDefault="000766A9" w:rsidP="003E7F3F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sz w:val="28"/>
          <w:szCs w:val="28"/>
        </w:rPr>
        <w:t>Install Required Python Libraries:</w:t>
      </w:r>
      <w:r w:rsidR="003E7F3F">
        <w:rPr>
          <w:rFonts w:ascii="Times New Roman" w:hAnsi="Times New Roman" w:cs="Times New Roman"/>
          <w:sz w:val="28"/>
          <w:szCs w:val="28"/>
        </w:rPr>
        <w:br/>
      </w:r>
      <w:r w:rsidR="003E7F3F">
        <w:rPr>
          <w:rFonts w:ascii="Times New Roman" w:hAnsi="Times New Roman" w:cs="Times New Roman"/>
          <w:sz w:val="28"/>
          <w:szCs w:val="28"/>
        </w:rPr>
        <w:tab/>
        <w:t>for which we used pip command as package management system which used to install required package in the python environment.</w:t>
      </w:r>
    </w:p>
    <w:p w:rsidR="00D47A02" w:rsidRPr="000766A9" w:rsidRDefault="0019633A" w:rsidP="007F3521">
      <w:pPr>
        <w:pStyle w:val="FirstParagraph"/>
        <w:pBdr>
          <w:top w:val="threeDEmboss" w:sz="6" w:space="1" w:color="auto"/>
          <w:left w:val="threeDEmboss" w:sz="6" w:space="4" w:color="auto"/>
          <w:bottom w:val="threeDEmboss" w:sz="6" w:space="6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sz w:val="28"/>
          <w:szCs w:val="28"/>
        </w:rPr>
        <w:t xml:space="preserve"> !</w:t>
      </w:r>
      <w:proofErr w:type="gramStart"/>
      <w:r w:rsidRPr="000766A9">
        <w:rPr>
          <w:rFonts w:ascii="Times New Roman" w:hAnsi="Times New Roman" w:cs="Times New Roman"/>
          <w:sz w:val="28"/>
          <w:szCs w:val="28"/>
        </w:rPr>
        <w:t>pip install</w:t>
      </w:r>
      <w:proofErr w:type="gramEnd"/>
      <w:r w:rsidRPr="000766A9">
        <w:rPr>
          <w:rFonts w:ascii="Times New Roman" w:hAnsi="Times New Roman" w:cs="Times New Roman"/>
          <w:sz w:val="28"/>
          <w:szCs w:val="28"/>
        </w:rPr>
        <w:t xml:space="preserve"> pandas</w:t>
      </w:r>
      <w:r w:rsidR="003E7F3F">
        <w:rPr>
          <w:rFonts w:ascii="Times New Roman" w:hAnsi="Times New Roman" w:cs="Times New Roman"/>
          <w:sz w:val="28"/>
          <w:szCs w:val="28"/>
        </w:rPr>
        <w:br/>
        <w:t xml:space="preserve"> </w:t>
      </w:r>
      <w:r w:rsidRPr="000766A9">
        <w:rPr>
          <w:rFonts w:ascii="Times New Roman" w:hAnsi="Times New Roman" w:cs="Times New Roman"/>
          <w:sz w:val="28"/>
          <w:szCs w:val="28"/>
        </w:rPr>
        <w:t xml:space="preserve">!pip install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numpy</w:t>
      </w:r>
      <w:proofErr w:type="spellEnd"/>
      <w:r w:rsidR="003E7F3F">
        <w:rPr>
          <w:rFonts w:ascii="Times New Roman" w:hAnsi="Times New Roman" w:cs="Times New Roman"/>
          <w:sz w:val="28"/>
          <w:szCs w:val="28"/>
        </w:rPr>
        <w:br/>
        <w:t xml:space="preserve"> </w:t>
      </w:r>
      <w:r w:rsidRPr="000766A9">
        <w:rPr>
          <w:rFonts w:ascii="Times New Roman" w:hAnsi="Times New Roman" w:cs="Times New Roman"/>
          <w:sz w:val="28"/>
          <w:szCs w:val="28"/>
        </w:rPr>
        <w:t xml:space="preserve">!pip install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matplotlib</w:t>
      </w:r>
      <w:proofErr w:type="spellEnd"/>
      <w:r w:rsidR="003E7F3F">
        <w:rPr>
          <w:rFonts w:ascii="Times New Roman" w:hAnsi="Times New Roman" w:cs="Times New Roman"/>
          <w:sz w:val="28"/>
          <w:szCs w:val="28"/>
        </w:rPr>
        <w:br/>
        <w:t xml:space="preserve"> </w:t>
      </w:r>
      <w:r w:rsidRPr="000766A9">
        <w:rPr>
          <w:rFonts w:ascii="Times New Roman" w:hAnsi="Times New Roman" w:cs="Times New Roman"/>
          <w:sz w:val="28"/>
          <w:szCs w:val="28"/>
        </w:rPr>
        <w:t xml:space="preserve">!pip install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scipy</w:t>
      </w:r>
      <w:proofErr w:type="spellEnd"/>
      <w:r w:rsidR="003E7F3F">
        <w:rPr>
          <w:rFonts w:ascii="Times New Roman" w:hAnsi="Times New Roman" w:cs="Times New Roman"/>
          <w:sz w:val="28"/>
          <w:szCs w:val="28"/>
        </w:rPr>
        <w:br/>
        <w:t xml:space="preserve"> </w:t>
      </w:r>
      <w:r w:rsidRPr="000766A9">
        <w:rPr>
          <w:rFonts w:ascii="Times New Roman" w:hAnsi="Times New Roman" w:cs="Times New Roman"/>
          <w:sz w:val="28"/>
          <w:szCs w:val="28"/>
        </w:rPr>
        <w:t xml:space="preserve">!pip install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peakutils</w:t>
      </w:r>
      <w:proofErr w:type="spellEnd"/>
    </w:p>
    <w:p w:rsidR="000766A9" w:rsidRPr="000766A9" w:rsidRDefault="0026687A" w:rsidP="0026687A">
      <w:pPr>
        <w:pStyle w:val="BodyText"/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mport required libraries such as pandas for data analysis, </w:t>
      </w:r>
      <w:proofErr w:type="spellStart"/>
      <w:r>
        <w:rPr>
          <w:rFonts w:ascii="Times New Roman" w:hAnsi="Times New Roman" w:cs="Times New Roman"/>
          <w:sz w:val="28"/>
          <w:szCs w:val="28"/>
        </w:rPr>
        <w:t>N</w:t>
      </w:r>
      <w:r w:rsidR="002E5D94">
        <w:rPr>
          <w:rFonts w:ascii="Times New Roman" w:hAnsi="Times New Roman" w:cs="Times New Roman"/>
          <w:sz w:val="28"/>
          <w:szCs w:val="28"/>
        </w:rPr>
        <w:t>umpy</w:t>
      </w:r>
      <w:proofErr w:type="spellEnd"/>
      <w:r w:rsidR="002E5D94">
        <w:rPr>
          <w:rFonts w:ascii="Times New Roman" w:hAnsi="Times New Roman" w:cs="Times New Roman"/>
          <w:sz w:val="28"/>
          <w:szCs w:val="28"/>
        </w:rPr>
        <w:t xml:space="preserve"> for working on array to perform</w:t>
      </w:r>
      <w:r>
        <w:rPr>
          <w:rFonts w:ascii="Times New Roman" w:hAnsi="Times New Roman" w:cs="Times New Roman"/>
          <w:sz w:val="28"/>
          <w:szCs w:val="28"/>
        </w:rPr>
        <w:t xml:space="preserve"> mathematical operations, </w:t>
      </w:r>
      <w:bookmarkStart w:id="0" w:name="_GoBack"/>
      <w:bookmarkEnd w:id="0"/>
      <w:proofErr w:type="spellStart"/>
      <w:r>
        <w:rPr>
          <w:rFonts w:ascii="Times New Roman" w:hAnsi="Times New Roman" w:cs="Times New Roman"/>
          <w:sz w:val="28"/>
          <w:szCs w:val="28"/>
        </w:rPr>
        <w:t>matplotlib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or the data visualization and </w:t>
      </w:r>
      <w:proofErr w:type="spellStart"/>
      <w:r>
        <w:rPr>
          <w:rFonts w:ascii="Times New Roman" w:hAnsi="Times New Roman" w:cs="Times New Roman"/>
          <w:sz w:val="28"/>
          <w:szCs w:val="28"/>
        </w:rPr>
        <w:t>Scipy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or additional support to perform array operations.</w:t>
      </w:r>
    </w:p>
    <w:p w:rsidR="006A5D44" w:rsidRPr="000766A9" w:rsidRDefault="0019633A" w:rsidP="0026687A">
      <w:pPr>
        <w:pStyle w:val="SourceCode"/>
        <w:pBdr>
          <w:top w:val="threeDEmboss" w:sz="6" w:space="3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gramStart"/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proofErr w:type="gram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pandas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d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numpy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np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matplotlib.pyplo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cipy.signa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find_peaks</w:t>
      </w:r>
      <w:proofErr w:type="spellEnd"/>
    </w:p>
    <w:p w:rsidR="00D47A02" w:rsidRPr="000766A9" w:rsidRDefault="0019633A" w:rsidP="0064435F">
      <w:pPr>
        <w:pStyle w:val="FirstParagraph"/>
        <w:ind w:firstLine="720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sz w:val="28"/>
          <w:szCs w:val="28"/>
        </w:rPr>
        <w:t xml:space="preserve">Read the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xrd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t xml:space="preserve"> data by pandas</w:t>
      </w:r>
      <w:r w:rsidR="0064435F">
        <w:rPr>
          <w:rFonts w:ascii="Times New Roman" w:hAnsi="Times New Roman" w:cs="Times New Roman"/>
          <w:sz w:val="28"/>
          <w:szCs w:val="28"/>
        </w:rPr>
        <w:t xml:space="preserve"> in which we use the command </w:t>
      </w:r>
      <w:proofErr w:type="spellStart"/>
      <w:r w:rsidR="0064435F" w:rsidRPr="002E5D94">
        <w:rPr>
          <w:rFonts w:ascii="Times New Roman" w:hAnsi="Times New Roman" w:cs="Times New Roman"/>
          <w:b/>
          <w:sz w:val="28"/>
          <w:szCs w:val="28"/>
        </w:rPr>
        <w:t>read_csv</w:t>
      </w:r>
      <w:proofErr w:type="spellEnd"/>
      <w:r w:rsidR="0064435F">
        <w:rPr>
          <w:rFonts w:ascii="Times New Roman" w:hAnsi="Times New Roman" w:cs="Times New Roman"/>
          <w:sz w:val="28"/>
          <w:szCs w:val="28"/>
        </w:rPr>
        <w:t xml:space="preserve"> and provide the file location as argument, which will read the file and convert it into pandas </w:t>
      </w:r>
      <w:proofErr w:type="spellStart"/>
      <w:r w:rsidR="0064435F">
        <w:rPr>
          <w:rFonts w:ascii="Times New Roman" w:hAnsi="Times New Roman" w:cs="Times New Roman"/>
          <w:sz w:val="28"/>
          <w:szCs w:val="28"/>
        </w:rPr>
        <w:t>DataFrame</w:t>
      </w:r>
      <w:proofErr w:type="spellEnd"/>
      <w:r w:rsidR="0064435F">
        <w:rPr>
          <w:rFonts w:ascii="Times New Roman" w:hAnsi="Times New Roman" w:cs="Times New Roman"/>
          <w:sz w:val="28"/>
          <w:szCs w:val="28"/>
        </w:rPr>
        <w:t>.</w:t>
      </w:r>
    </w:p>
    <w:p w:rsidR="00D47A02" w:rsidRPr="000766A9" w:rsidRDefault="0019633A" w:rsidP="007F3521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gram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</w:t>
      </w:r>
      <w:proofErr w:type="gram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d.read_csv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G:\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msc</w:t>
      </w:r>
      <w:proofErr w:type="spell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 xml:space="preserve"> project sources\XRD\Group 1 - Zinc Powder.csv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</w:t>
      </w:r>
    </w:p>
    <w:p w:rsidR="006A5D44" w:rsidRPr="000766A9" w:rsidRDefault="0019633A" w:rsidP="000766A9">
      <w:pPr>
        <w:pStyle w:val="SourceCode"/>
        <w:rPr>
          <w:rStyle w:val="VerbatimChar"/>
          <w:rFonts w:ascii="Times New Roman" w:hAnsi="Times New Roman" w:cs="Times New Roman"/>
          <w:sz w:val="28"/>
          <w:szCs w:val="28"/>
        </w:rPr>
      </w:pP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</w:p>
    <w:p w:rsidR="00D47A02" w:rsidRPr="000766A9" w:rsidRDefault="007F3521" w:rsidP="007F3521">
      <w:pPr>
        <w:pStyle w:val="SourceCode"/>
        <w:ind w:left="720" w:firstLine="720"/>
        <w:rPr>
          <w:rFonts w:ascii="Times New Roman" w:hAnsi="Times New Roman" w:cs="Times New Roman"/>
          <w:sz w:val="28"/>
          <w:szCs w:val="28"/>
        </w:rPr>
      </w:pPr>
      <w:r>
        <w:rPr>
          <w:rStyle w:val="VerbatimChar"/>
          <w:rFonts w:ascii="Times New Roman" w:hAnsi="Times New Roman" w:cs="Times New Roman"/>
          <w:sz w:val="28"/>
          <w:szCs w:val="28"/>
        </w:rPr>
        <w:t>Angle (2theta)</w:t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="0019633A" w:rsidRPr="000766A9">
        <w:rPr>
          <w:rStyle w:val="VerbatimChar"/>
          <w:rFonts w:ascii="Times New Roman" w:hAnsi="Times New Roman" w:cs="Times New Roman"/>
          <w:sz w:val="28"/>
          <w:szCs w:val="28"/>
        </w:rPr>
        <w:t>Intensity (Counts</w:t>
      </w:r>
      <w:proofErr w:type="gramStart"/>
      <w:r w:rsidR="0019633A" w:rsidRPr="000766A9">
        <w:rPr>
          <w:rStyle w:val="VerbatimChar"/>
          <w:rFonts w:ascii="Times New Roman" w:hAnsi="Times New Roman" w:cs="Times New Roman"/>
          <w:sz w:val="28"/>
          <w:szCs w:val="28"/>
        </w:rPr>
        <w:t>)</w:t>
      </w:r>
      <w:proofErr w:type="gramEnd"/>
      <w:r w:rsidR="0019633A" w:rsidRPr="000766A9">
        <w:rPr>
          <w:rFonts w:ascii="Times New Roman" w:hAnsi="Times New Roman" w:cs="Times New Roman"/>
          <w:sz w:val="28"/>
          <w:szCs w:val="28"/>
        </w:rPr>
        <w:br/>
      </w:r>
      <w:r w:rsidR="0019633A" w:rsidRPr="000766A9">
        <w:rPr>
          <w:rStyle w:val="VerbatimChar"/>
          <w:rFonts w:ascii="Times New Roman" w:hAnsi="Times New Roman" w:cs="Times New Roman"/>
          <w:sz w:val="28"/>
          <w:szCs w:val="28"/>
        </w:rPr>
        <w:t>0             20.03                   1</w:t>
      </w:r>
      <w:r w:rsidR="0019633A" w:rsidRPr="000766A9">
        <w:rPr>
          <w:rFonts w:ascii="Times New Roman" w:hAnsi="Times New Roman" w:cs="Times New Roman"/>
          <w:sz w:val="28"/>
          <w:szCs w:val="28"/>
        </w:rPr>
        <w:br/>
      </w:r>
      <w:r w:rsidR="0019633A" w:rsidRPr="000766A9">
        <w:rPr>
          <w:rStyle w:val="VerbatimChar"/>
          <w:rFonts w:ascii="Times New Roman" w:hAnsi="Times New Roman" w:cs="Times New Roman"/>
          <w:sz w:val="28"/>
          <w:szCs w:val="28"/>
        </w:rPr>
        <w:t>1             20.09                   1</w:t>
      </w:r>
      <w:r w:rsidR="0019633A" w:rsidRPr="000766A9">
        <w:rPr>
          <w:rFonts w:ascii="Times New Roman" w:hAnsi="Times New Roman" w:cs="Times New Roman"/>
          <w:sz w:val="28"/>
          <w:szCs w:val="28"/>
        </w:rPr>
        <w:br/>
      </w:r>
      <w:r w:rsidR="0019633A" w:rsidRPr="000766A9">
        <w:rPr>
          <w:rStyle w:val="VerbatimChar"/>
          <w:rFonts w:ascii="Times New Roman" w:hAnsi="Times New Roman" w:cs="Times New Roman"/>
          <w:sz w:val="28"/>
          <w:szCs w:val="28"/>
        </w:rPr>
        <w:t>2             20.15                   1</w:t>
      </w:r>
      <w:r w:rsidR="0019633A" w:rsidRPr="000766A9">
        <w:rPr>
          <w:rFonts w:ascii="Times New Roman" w:hAnsi="Times New Roman" w:cs="Times New Roman"/>
          <w:sz w:val="28"/>
          <w:szCs w:val="28"/>
        </w:rPr>
        <w:br/>
      </w:r>
      <w:r w:rsidR="0019633A" w:rsidRPr="000766A9">
        <w:rPr>
          <w:rStyle w:val="VerbatimChar"/>
          <w:rFonts w:ascii="Times New Roman" w:hAnsi="Times New Roman" w:cs="Times New Roman"/>
          <w:sz w:val="28"/>
          <w:szCs w:val="28"/>
        </w:rPr>
        <w:t>3             20.21                   3</w:t>
      </w:r>
      <w:r w:rsidR="0019633A" w:rsidRPr="000766A9">
        <w:rPr>
          <w:rFonts w:ascii="Times New Roman" w:hAnsi="Times New Roman" w:cs="Times New Roman"/>
          <w:sz w:val="28"/>
          <w:szCs w:val="28"/>
        </w:rPr>
        <w:br/>
      </w:r>
      <w:r w:rsidR="0019633A" w:rsidRPr="000766A9">
        <w:rPr>
          <w:rStyle w:val="VerbatimChar"/>
          <w:rFonts w:ascii="Times New Roman" w:hAnsi="Times New Roman" w:cs="Times New Roman"/>
          <w:sz w:val="28"/>
          <w:szCs w:val="28"/>
        </w:rPr>
        <w:t>4             20.27                   2</w:t>
      </w:r>
      <w:r w:rsidR="0019633A" w:rsidRPr="000766A9">
        <w:rPr>
          <w:rFonts w:ascii="Times New Roman" w:hAnsi="Times New Roman" w:cs="Times New Roman"/>
          <w:sz w:val="28"/>
          <w:szCs w:val="28"/>
        </w:rPr>
        <w:br/>
      </w:r>
      <w:r w:rsidR="0019633A" w:rsidRPr="000766A9">
        <w:rPr>
          <w:rStyle w:val="VerbatimChar"/>
          <w:rFonts w:ascii="Times New Roman" w:hAnsi="Times New Roman" w:cs="Times New Roman"/>
          <w:sz w:val="28"/>
          <w:szCs w:val="28"/>
        </w:rPr>
        <w:t>..              ...                 ...</w:t>
      </w:r>
      <w:r w:rsidR="0019633A" w:rsidRPr="000766A9">
        <w:rPr>
          <w:rFonts w:ascii="Times New Roman" w:hAnsi="Times New Roman" w:cs="Times New Roman"/>
          <w:sz w:val="28"/>
          <w:szCs w:val="28"/>
        </w:rPr>
        <w:br/>
      </w:r>
    </w:p>
    <w:p w:rsidR="000766A9" w:rsidRDefault="000766A9" w:rsidP="000766A9">
      <w:pPr>
        <w:pStyle w:val="FirstParagraph"/>
        <w:rPr>
          <w:rFonts w:ascii="Times New Roman" w:hAnsi="Times New Roman" w:cs="Times New Roman"/>
          <w:sz w:val="28"/>
          <w:szCs w:val="28"/>
        </w:rPr>
      </w:pPr>
    </w:p>
    <w:p w:rsidR="000766A9" w:rsidRDefault="003E7F3F" w:rsidP="000766A9">
      <w:pPr>
        <w:pStyle w:val="Fir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/>
      </w:r>
    </w:p>
    <w:p w:rsidR="00D47A02" w:rsidRPr="000766A9" w:rsidRDefault="002E5D94" w:rsidP="000766A9">
      <w:pPr>
        <w:pStyle w:val="Fir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Collect </w:t>
      </w:r>
      <w:r w:rsidR="0019633A" w:rsidRPr="000766A9">
        <w:rPr>
          <w:rFonts w:ascii="Times New Roman" w:hAnsi="Times New Roman" w:cs="Times New Roman"/>
          <w:sz w:val="28"/>
          <w:szCs w:val="28"/>
        </w:rPr>
        <w:t>information about dataset</w:t>
      </w:r>
      <w:r>
        <w:rPr>
          <w:rFonts w:ascii="Times New Roman" w:hAnsi="Times New Roman" w:cs="Times New Roman"/>
          <w:sz w:val="28"/>
          <w:szCs w:val="28"/>
        </w:rPr>
        <w:t xml:space="preserve"> such as data types.</w:t>
      </w:r>
    </w:p>
    <w:p w:rsidR="00D47A02" w:rsidRPr="000766A9" w:rsidRDefault="0019633A" w:rsidP="007F3521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proofErr w:type="gram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.info()</w:t>
      </w:r>
      <w:proofErr w:type="gramEnd"/>
    </w:p>
    <w:p w:rsidR="00366FE0" w:rsidRPr="000766A9" w:rsidRDefault="0019633A" w:rsidP="000766A9">
      <w:pPr>
        <w:pStyle w:val="SourceCode"/>
        <w:ind w:left="720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sz w:val="28"/>
          <w:szCs w:val="28"/>
        </w:rPr>
        <w:br/>
      </w:r>
      <w:r w:rsidR="00366FE0"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Co</w:t>
      </w:r>
      <w:r w:rsidR="00366FE0"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lumn             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="0064435F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Dtyp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---</w:t>
      </w:r>
      <w:r w:rsidR="0064435F">
        <w:rPr>
          <w:rStyle w:val="VerbatimChar"/>
          <w:rFonts w:ascii="Times New Roman" w:hAnsi="Times New Roman" w:cs="Times New Roman"/>
          <w:sz w:val="28"/>
          <w:szCs w:val="28"/>
        </w:rPr>
        <w:t>---------</w:t>
      </w:r>
      <w:r w:rsidR="00366FE0"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           ----------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</w:p>
    <w:p w:rsidR="00366FE0" w:rsidRPr="000766A9" w:rsidRDefault="0019633A" w:rsidP="000766A9">
      <w:pPr>
        <w:pStyle w:val="SourceCode"/>
        <w:ind w:left="720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</w:t>
      </w:r>
      <w:r w:rsidR="00366FE0"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ngle (2theta)     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</w:t>
      </w:r>
      <w:r w:rsidR="0064435F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float64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="00366FE0"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Intensity (Counts) 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 int64  </w:t>
      </w:r>
    </w:p>
    <w:p w:rsidR="00366FE0" w:rsidRPr="000766A9" w:rsidRDefault="00366FE0" w:rsidP="000766A9">
      <w:pPr>
        <w:pStyle w:val="SourceCode"/>
        <w:rPr>
          <w:rStyle w:val="CommentTok"/>
          <w:rFonts w:ascii="Times New Roman" w:hAnsi="Times New Roman" w:cs="Times New Roman"/>
          <w:sz w:val="28"/>
          <w:szCs w:val="28"/>
        </w:rPr>
      </w:pPr>
    </w:p>
    <w:p w:rsidR="00366FE0" w:rsidRPr="001945CD" w:rsidRDefault="001945CD" w:rsidP="000766A9">
      <w:pPr>
        <w:pStyle w:val="SourceCode"/>
        <w:rPr>
          <w:rStyle w:val="NormalTok"/>
          <w:rFonts w:ascii="Times New Roman" w:hAnsi="Times New Roman" w:cs="Times New Roman"/>
          <w:i/>
          <w:sz w:val="28"/>
          <w:szCs w:val="28"/>
        </w:rPr>
      </w:pPr>
      <w:r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C</w:t>
      </w:r>
      <w:r w:rsidR="0019633A" w:rsidRPr="001945CD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hecking the data to filter out null spaces</w:t>
      </w:r>
      <w:r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 to </w:t>
      </w:r>
      <w:r w:rsidR="0064435F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avoid</w:t>
      </w:r>
      <w:r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 errors in </w:t>
      </w:r>
      <w:r w:rsidR="0064435F"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>array</w:t>
      </w:r>
      <w:r>
        <w:rPr>
          <w:rStyle w:val="CommentTok"/>
          <w:rFonts w:ascii="Times New Roman" w:hAnsi="Times New Roman" w:cs="Times New Roman"/>
          <w:i w:val="0"/>
          <w:color w:val="auto"/>
          <w:sz w:val="28"/>
          <w:szCs w:val="28"/>
        </w:rPr>
        <w:t xml:space="preserve"> operations:</w:t>
      </w:r>
    </w:p>
    <w:p w:rsidR="00D47A02" w:rsidRPr="000766A9" w:rsidRDefault="0019633A" w:rsidP="007F3521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i/>
          <w:color w:val="60A0B0"/>
          <w:sz w:val="28"/>
          <w:szCs w:val="28"/>
        </w:rPr>
      </w:pPr>
      <w:proofErr w:type="spellStart"/>
      <w:proofErr w:type="gram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.isnul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gram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).</w:t>
      </w:r>
      <w:r w:rsidRPr="000766A9">
        <w:rPr>
          <w:rStyle w:val="BuiltInTok"/>
          <w:rFonts w:ascii="Times New Roman" w:hAnsi="Times New Roman" w:cs="Times New Roman"/>
          <w:sz w:val="28"/>
          <w:szCs w:val="28"/>
        </w:rPr>
        <w:t>sum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</w:p>
    <w:p w:rsidR="007F3521" w:rsidRDefault="0019633A" w:rsidP="002E5D94">
      <w:pPr>
        <w:pStyle w:val="SourceCode"/>
        <w:ind w:left="720"/>
        <w:rPr>
          <w:rStyle w:val="VerbatimChar"/>
          <w:rFonts w:ascii="Times New Roman" w:hAnsi="Times New Roman" w:cs="Times New Roman"/>
          <w:sz w:val="28"/>
          <w:szCs w:val="28"/>
        </w:rPr>
      </w:pP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Angle (2theta)        </w:t>
      </w:r>
      <w:r w:rsidR="002E5D94">
        <w:rPr>
          <w:rStyle w:val="VerbatimChar"/>
          <w:rFonts w:ascii="Times New Roman" w:hAnsi="Times New Roman" w:cs="Times New Roman"/>
          <w:sz w:val="28"/>
          <w:szCs w:val="28"/>
        </w:rPr>
        <w:t xml:space="preserve">  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0</w:t>
      </w:r>
      <w:r w:rsidR="002E5D94">
        <w:rPr>
          <w:rStyle w:val="VerbatimChar"/>
          <w:rFonts w:ascii="Times New Roman" w:hAnsi="Times New Roman" w:cs="Times New Roman"/>
          <w:sz w:val="28"/>
          <w:szCs w:val="28"/>
        </w:rPr>
        <w:t xml:space="preserve"> –null values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Intensity (Counts)    </w:t>
      </w:r>
      <w:r w:rsidR="002E5D94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0</w:t>
      </w:r>
      <w:r w:rsidR="002E5D94">
        <w:rPr>
          <w:rStyle w:val="VerbatimChar"/>
          <w:rFonts w:ascii="Times New Roman" w:hAnsi="Times New Roman" w:cs="Times New Roman"/>
          <w:sz w:val="28"/>
          <w:szCs w:val="28"/>
        </w:rPr>
        <w:t xml:space="preserve"> –null values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dtyp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: int64</w:t>
      </w:r>
    </w:p>
    <w:p w:rsidR="007F3521" w:rsidRDefault="007F3521" w:rsidP="0064435F">
      <w:pPr>
        <w:pStyle w:val="SourceCode"/>
        <w:ind w:firstLine="720"/>
        <w:rPr>
          <w:rStyle w:val="VerbatimChar"/>
          <w:rFonts w:ascii="Times New Roman" w:hAnsi="Times New Roman" w:cs="Times New Roman"/>
          <w:sz w:val="28"/>
          <w:szCs w:val="28"/>
        </w:rPr>
      </w:pP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In </w:t>
      </w:r>
      <w:r w:rsidR="002E5D94">
        <w:rPr>
          <w:rStyle w:val="VerbatimChar"/>
          <w:rFonts w:ascii="Times New Roman" w:hAnsi="Times New Roman" w:cs="Times New Roman"/>
          <w:sz w:val="28"/>
          <w:szCs w:val="28"/>
        </w:rPr>
        <w:t>above output we</w:t>
      </w: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can see the </w:t>
      </w:r>
      <w:proofErr w:type="spellStart"/>
      <w:r>
        <w:rPr>
          <w:rStyle w:val="VerbatimChar"/>
          <w:rFonts w:ascii="Times New Roman" w:hAnsi="Times New Roman" w:cs="Times New Roman"/>
          <w:sz w:val="28"/>
          <w:szCs w:val="28"/>
        </w:rPr>
        <w:t>dtype</w:t>
      </w:r>
      <w:proofErr w:type="spellEnd"/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is int64 we must have convert it into </w:t>
      </w:r>
      <w:r w:rsidR="002E5D94">
        <w:rPr>
          <w:rStyle w:val="VerbatimChar"/>
          <w:rFonts w:ascii="Times New Roman" w:hAnsi="Times New Roman" w:cs="Times New Roman"/>
          <w:sz w:val="28"/>
          <w:szCs w:val="28"/>
        </w:rPr>
        <w:t xml:space="preserve">the </w:t>
      </w:r>
      <w:r w:rsidR="003E7F3F">
        <w:rPr>
          <w:rStyle w:val="VerbatimChar"/>
          <w:rFonts w:ascii="Times New Roman" w:hAnsi="Times New Roman" w:cs="Times New Roman"/>
          <w:sz w:val="28"/>
          <w:szCs w:val="28"/>
        </w:rPr>
        <w:t>float data type to avoid</w:t>
      </w:r>
      <w:r>
        <w:rPr>
          <w:rStyle w:val="VerbatimChar"/>
          <w:rFonts w:ascii="Times New Roman" w:hAnsi="Times New Roman" w:cs="Times New Roman"/>
          <w:sz w:val="28"/>
          <w:szCs w:val="28"/>
        </w:rPr>
        <w:t xml:space="preserve"> further error in the mathematical ops. So,</w:t>
      </w:r>
    </w:p>
    <w:p w:rsidR="00D47A02" w:rsidRDefault="0019633A" w:rsidP="007F3521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Style w:val="NormalTok"/>
          <w:rFonts w:ascii="Times New Roman" w:hAnsi="Times New Roman" w:cs="Times New Roman"/>
          <w:sz w:val="28"/>
          <w:szCs w:val="28"/>
        </w:rPr>
      </w:pPr>
      <w:proofErr w:type="gram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[</w:t>
      </w:r>
      <w:proofErr w:type="gram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]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.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astyp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float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:rsidR="007F3521" w:rsidRDefault="007F3521" w:rsidP="007F3521">
      <w:pPr>
        <w:pStyle w:val="SourceCode"/>
        <w:rPr>
          <w:rFonts w:ascii="Times New Roman" w:hAnsi="Times New Roman" w:cs="Times New Roman"/>
          <w:sz w:val="28"/>
          <w:szCs w:val="28"/>
        </w:rPr>
      </w:pPr>
    </w:p>
    <w:p w:rsidR="0064435F" w:rsidRPr="000766A9" w:rsidRDefault="0064435F" w:rsidP="00D30106">
      <w:pPr>
        <w:pStyle w:val="SourceCode"/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ow we</w:t>
      </w:r>
      <w:r w:rsidR="002E5D94">
        <w:rPr>
          <w:rFonts w:ascii="Times New Roman" w:hAnsi="Times New Roman" w:cs="Times New Roman"/>
          <w:sz w:val="28"/>
          <w:szCs w:val="28"/>
        </w:rPr>
        <w:t xml:space="preserve"> are</w:t>
      </w:r>
      <w:r>
        <w:rPr>
          <w:rFonts w:ascii="Times New Roman" w:hAnsi="Times New Roman" w:cs="Times New Roman"/>
          <w:sz w:val="28"/>
          <w:szCs w:val="28"/>
        </w:rPr>
        <w:t xml:space="preserve"> going to plot the XRD data</w:t>
      </w:r>
      <w:r w:rsidR="003E7F3F">
        <w:rPr>
          <w:rFonts w:ascii="Times New Roman" w:hAnsi="Times New Roman" w:cs="Times New Roman"/>
          <w:sz w:val="28"/>
          <w:szCs w:val="28"/>
        </w:rPr>
        <w:t xml:space="preserve"> for Zinc powder</w:t>
      </w:r>
      <w:r w:rsidR="002E5D94">
        <w:rPr>
          <w:rFonts w:ascii="Times New Roman" w:hAnsi="Times New Roman" w:cs="Times New Roman"/>
          <w:sz w:val="28"/>
          <w:szCs w:val="28"/>
        </w:rPr>
        <w:t xml:space="preserve"> as</w:t>
      </w:r>
      <w:r w:rsidR="003E7F3F">
        <w:rPr>
          <w:rFonts w:ascii="Times New Roman" w:hAnsi="Times New Roman" w:cs="Times New Roman"/>
          <w:sz w:val="28"/>
          <w:szCs w:val="28"/>
        </w:rPr>
        <w:t xml:space="preserve"> Intensity </w:t>
      </w:r>
      <w:proofErr w:type="spellStart"/>
      <w:r w:rsidR="003E7F3F">
        <w:rPr>
          <w:rFonts w:ascii="Times New Roman" w:hAnsi="Times New Roman" w:cs="Times New Roman"/>
          <w:sz w:val="28"/>
          <w:szCs w:val="28"/>
        </w:rPr>
        <w:t>vs</w:t>
      </w:r>
      <w:proofErr w:type="spellEnd"/>
      <w:r w:rsidR="003E7F3F">
        <w:rPr>
          <w:rFonts w:ascii="Times New Roman" w:hAnsi="Times New Roman" w:cs="Times New Roman"/>
          <w:sz w:val="28"/>
          <w:szCs w:val="28"/>
        </w:rPr>
        <w:t xml:space="preserve"> 2-theta, for which we assume x variable as x axis and take its value as 2-theta</w:t>
      </w:r>
    </w:p>
    <w:p w:rsidR="00D47A02" w:rsidRPr="000766A9" w:rsidRDefault="0019633A" w:rsidP="007F3521">
      <w:pPr>
        <w:pStyle w:val="SourceCode"/>
        <w:pBdr>
          <w:top w:val="threeDEmboss" w:sz="6" w:space="1" w:color="auto"/>
          <w:left w:val="threeDEmboss" w:sz="6" w:space="4" w:color="auto"/>
          <w:bottom w:val="threeDEmboss" w:sz="6" w:space="1" w:color="auto"/>
          <w:right w:val="threeDEmboss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NormalTok"/>
          <w:rFonts w:ascii="Times New Roman" w:hAnsi="Times New Roman" w:cs="Times New Roman"/>
          <w:sz w:val="28"/>
          <w:szCs w:val="28"/>
        </w:rPr>
        <w:t>x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y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plo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, 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xlabe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2-theta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ylabe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titl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XRD pattern for Zinc powder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show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</w:p>
    <w:p w:rsidR="007D3232" w:rsidRPr="007D3232" w:rsidRDefault="0019633A" w:rsidP="007D3232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7D3232">
        <w:rPr>
          <w:rFonts w:ascii="Times New Roman" w:hAnsi="Times New Roman" w:cs="Times New Roman"/>
          <w:noProof/>
          <w:sz w:val="28"/>
          <w:szCs w:val="28"/>
          <w:bdr w:val="threeDEmboss" w:sz="6" w:space="0" w:color="auto" w:frame="1"/>
          <w:lang w:val="en-IN" w:eastAsia="en-IN"/>
        </w:rPr>
        <w:lastRenderedPageBreak/>
        <w:drawing>
          <wp:inline distT="0" distB="0" distL="0" distR="0" wp14:anchorId="3398155A" wp14:editId="6C77F728">
            <wp:extent cx="5273963" cy="420254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7bcf752032515480e39f53d4e7d50d417a01a7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3232" w:rsidRPr="007D3232" w:rsidRDefault="007D3232" w:rsidP="007D3232">
      <w:pPr>
        <w:pStyle w:val="BodyText"/>
        <w:tabs>
          <w:tab w:val="left" w:pos="3641"/>
        </w:tabs>
      </w:pPr>
      <w:r>
        <w:tab/>
        <w:t>fig.1</w:t>
      </w:r>
    </w:p>
    <w:p w:rsidR="00D47A02" w:rsidRDefault="0019633A" w:rsidP="007D3232">
      <w:pPr>
        <w:pStyle w:val="SourceCode"/>
        <w:pBdr>
          <w:top w:val="threeDEmboss" w:sz="6" w:space="1" w:color="auto"/>
          <w:left w:val="threeDEmboss" w:sz="6" w:space="4" w:color="auto"/>
          <w:bottom w:val="threeDEngrave" w:sz="6" w:space="1" w:color="auto"/>
          <w:right w:val="threeDEngrave" w:sz="6" w:space="4" w:color="auto"/>
        </w:pBdr>
        <w:rPr>
          <w:rStyle w:val="NormalTok"/>
          <w:rFonts w:ascii="Times New Roman" w:hAnsi="Times New Roman" w:cs="Times New Roman"/>
          <w:sz w:val="28"/>
          <w:szCs w:val="28"/>
        </w:rPr>
      </w:pP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to detect the maximum intensity peaks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peaks, _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find_</w:t>
      </w:r>
      <w:proofErr w:type="gram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eaks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gram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, height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60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distance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:rsidR="007D3232" w:rsidRPr="000766A9" w:rsidRDefault="007D3232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</w:p>
    <w:p w:rsidR="00D47A02" w:rsidRPr="000766A9" w:rsidRDefault="0019633A" w:rsidP="007D3232">
      <w:pPr>
        <w:pStyle w:val="SourceCode"/>
        <w:pBdr>
          <w:top w:val="threeDEmboss" w:sz="6" w:space="1" w:color="auto"/>
          <w:left w:val="threeDEmboss" w:sz="6" w:space="4" w:color="auto"/>
          <w:bottom w:val="threeDEngrave" w:sz="6" w:space="1" w:color="auto"/>
          <w:right w:val="threeDEngrave" w:sz="6" w:space="4" w:color="auto"/>
        </w:pBdr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mark the detected peak and plot data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plo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, 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plo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[peaks], 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][peaks], 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*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xlabe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2-theta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ylabe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show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</w:p>
    <w:p w:rsidR="00D47A02" w:rsidRPr="000766A9" w:rsidRDefault="0019633A" w:rsidP="000766A9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7D3232">
        <w:rPr>
          <w:rFonts w:ascii="Times New Roman" w:hAnsi="Times New Roman" w:cs="Times New Roman"/>
          <w:noProof/>
          <w:sz w:val="28"/>
          <w:szCs w:val="28"/>
          <w:bdr w:val="threeDEmboss" w:sz="6" w:space="0" w:color="auto" w:frame="1"/>
          <w:lang w:val="en-IN" w:eastAsia="en-IN"/>
        </w:rPr>
        <w:lastRenderedPageBreak/>
        <w:drawing>
          <wp:inline distT="0" distB="0" distL="0" distR="0" wp14:anchorId="5151B516" wp14:editId="469CFB10">
            <wp:extent cx="5273963" cy="399010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4a68d6378af6ca40400338aef59ca4866a55c3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3232" w:rsidRDefault="007D3232" w:rsidP="007D3232">
      <w:pPr>
        <w:pStyle w:val="BodyText"/>
        <w:tabs>
          <w:tab w:val="left" w:pos="3912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fig.2</w:t>
      </w:r>
    </w:p>
    <w:p w:rsidR="00D47A02" w:rsidRPr="000766A9" w:rsidRDefault="0019633A" w:rsidP="000766A9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sz w:val="28"/>
          <w:szCs w:val="28"/>
        </w:rPr>
        <w:t>Save the 2-theta values of detected peaks: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Save the coordinates of the detected peaks in a new fil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eak_coords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np.column_stack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(x[peaks], y[peaks])).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astyp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BuiltInTok"/>
          <w:rFonts w:ascii="Times New Roman" w:hAnsi="Times New Roman" w:cs="Times New Roman"/>
          <w:sz w:val="28"/>
          <w:szCs w:val="28"/>
        </w:rPr>
        <w:t>floa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np.savetx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peak_file.csv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eak_coords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delimiter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,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header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Theta,Intensity</w:t>
      </w:r>
      <w:proofErr w:type="spell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comments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Show the plot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show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detection of Theta w.r.t detected peak</w:t>
      </w:r>
    </w:p>
    <w:p w:rsidR="00D47A02" w:rsidRPr="000766A9" w:rsidRDefault="0019633A" w:rsidP="000766A9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sz w:val="28"/>
          <w:szCs w:val="28"/>
        </w:rPr>
        <w:t>Read the detected peak 2-theta values and save for further ops: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etected_peak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d.read_</w:t>
      </w:r>
      <w:proofErr w:type="gram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csv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gram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'peak_file.csv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x1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etected_peak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Theta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.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tolis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y1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etected_peak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.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tolis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</w:p>
    <w:p w:rsidR="00D47A02" w:rsidRPr="000766A9" w:rsidRDefault="0019633A" w:rsidP="000766A9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sz w:val="28"/>
          <w:szCs w:val="28"/>
        </w:rPr>
        <w:lastRenderedPageBreak/>
        <w:t xml:space="preserve">Read the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jcpds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t xml:space="preserve"> data: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jcpds_data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d.read_csv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G:\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msc</w:t>
      </w:r>
      <w:proofErr w:type="spell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 xml:space="preserve"> project sources\XRD\zinc powder.csv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encoding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unicode_escape</w:t>
      </w:r>
      <w:proofErr w:type="spell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Theta=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detected_peak.iloc.drop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('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Intensity',axis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=1,inplace=Fals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 drop the column at index 1 (i.e. 'age' column) from the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dataframe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jcpds_data1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jcpds_data.drop(jcpds_data.columns[[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4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6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7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8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9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0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1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2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3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5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6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7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8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0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1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], axis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x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jcpds_data.iloc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: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.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tolis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() 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jspds_theta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y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jcpds_data.iloc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: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5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.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tolis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() 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jcpds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 intensity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 print the resulting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dataframe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jcpds_data1</w:t>
      </w:r>
      <w:r w:rsidRPr="000766A9">
        <w:rPr>
          <w:rFonts w:ascii="Times New Roman" w:hAnsi="Times New Roman" w:cs="Times New Roman"/>
          <w:sz w:val="28"/>
          <w:szCs w:val="28"/>
        </w:rPr>
        <w:br/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No.  </w:t>
      </w:r>
      <w:proofErr w:type="gram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os. [°2Th.]</w:t>
      </w:r>
      <w:proofErr w:type="gram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proofErr w:type="gram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d-spacing</w:t>
      </w:r>
      <w:proofErr w:type="gram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[Å]  Rel. Int. [%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0    1       36.6591        2.44942          24.10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1    2       36.8004        2.44640          29.86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2    3       39.3476        2.28803          20.52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3    4       43.5474        2.07661         100.00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4    5       54.6254        1.67877          23.00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5    6       70.3455        1.33722          29.03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6    7       70.8643        1.32870          23.40</w:t>
      </w:r>
    </w:p>
    <w:p w:rsidR="00D47A02" w:rsidRPr="000766A9" w:rsidRDefault="0019633A" w:rsidP="000766A9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sz w:val="28"/>
          <w:szCs w:val="28"/>
        </w:rPr>
        <w:t xml:space="preserve">Comparison of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jcpds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t xml:space="preserve"> data with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experimetal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t xml:space="preserve"> data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Plot the data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stem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x,y,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ro</w:t>
      </w:r>
      <w:proofErr w:type="spell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label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jcpds</w:t>
      </w:r>
      <w:proofErr w:type="spell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stem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x1,y1,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green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label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Experimental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Add x-coordinate values to the peak right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ntrolFlowTok"/>
          <w:rFonts w:ascii="Times New Roman" w:hAnsi="Times New Roman" w:cs="Times New Roman"/>
          <w:sz w:val="28"/>
          <w:szCs w:val="28"/>
        </w:rPr>
        <w:t>for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i, j </w:t>
      </w:r>
      <w:r w:rsidRPr="000766A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BuiltInTok"/>
          <w:rFonts w:ascii="Times New Roman" w:hAnsi="Times New Roman" w:cs="Times New Roman"/>
          <w:sz w:val="28"/>
          <w:szCs w:val="28"/>
        </w:rPr>
        <w:t>zip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(x, y):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annotat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BuiltInTok"/>
          <w:rFonts w:ascii="Times New Roman" w:hAnsi="Times New Roman" w:cs="Times New Roman"/>
          <w:sz w:val="28"/>
          <w:szCs w:val="28"/>
        </w:rPr>
        <w:t>str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(i)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y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(i, j)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ytext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)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textcoords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"offset points"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ha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left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fontsize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8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color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red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ntrolFlowTok"/>
          <w:rFonts w:ascii="Times New Roman" w:hAnsi="Times New Roman" w:cs="Times New Roman"/>
          <w:sz w:val="28"/>
          <w:szCs w:val="28"/>
        </w:rPr>
        <w:t>for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i, j </w:t>
      </w:r>
      <w:r w:rsidRPr="000766A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BuiltInTok"/>
          <w:rFonts w:ascii="Times New Roman" w:hAnsi="Times New Roman" w:cs="Times New Roman"/>
          <w:sz w:val="28"/>
          <w:szCs w:val="28"/>
        </w:rPr>
        <w:t>zip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(x1, y1):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annotat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BuiltInTok"/>
          <w:rFonts w:ascii="Times New Roman" w:hAnsi="Times New Roman" w:cs="Times New Roman"/>
          <w:sz w:val="28"/>
          <w:szCs w:val="28"/>
        </w:rPr>
        <w:t>str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(i)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y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(i, j)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ytext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)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textcoords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"offset points"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ha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left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fontsize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6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color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green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lastRenderedPageBreak/>
        <w:t># Add legend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legend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Set x-axis and y-axis limits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xlim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36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72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ylim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400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xlabe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2-Theta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ylabe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Add title to the figur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titl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 xml:space="preserve">'Comparison of 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jcpds</w:t>
      </w:r>
      <w:proofErr w:type="spell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 xml:space="preserve"> and determined values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Display the plot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show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</w:p>
    <w:p w:rsidR="00D47A02" w:rsidRPr="000766A9" w:rsidRDefault="0019633A" w:rsidP="000766A9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noProof/>
          <w:sz w:val="28"/>
          <w:szCs w:val="28"/>
          <w:lang w:val="en-IN" w:eastAsia="en-IN"/>
        </w:rPr>
        <w:drawing>
          <wp:inline distT="0" distB="0" distL="0" distR="0" wp14:anchorId="0A27F76E" wp14:editId="3A4BF36E">
            <wp:extent cx="5334000" cy="399172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8ebb41b29e41262b2a90e13bcc28c47ecb2e97cb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7A02" w:rsidRPr="000766A9" w:rsidRDefault="0019633A" w:rsidP="000766A9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sz w:val="28"/>
          <w:szCs w:val="28"/>
        </w:rPr>
        <w:t xml:space="preserve">Calculation for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d_spacing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t xml:space="preserve"> for detected peak theta value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max_indices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np.argmax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(data['Intensity (Counts)']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max_2theta = data['Angle (2theta)'][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max_indices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wavelength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FloatTok"/>
          <w:rFonts w:ascii="Times New Roman" w:hAnsi="Times New Roman" w:cs="Times New Roman"/>
          <w:sz w:val="28"/>
          <w:szCs w:val="28"/>
        </w:rPr>
        <w:t>1.5406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Cu K-alpha radiation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lastRenderedPageBreak/>
        <w:t>value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The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Theta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.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to_numpy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[36.59, 36.95, 39.35, 43.55, 54.59, 70.37, 70.91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BuiltInTok"/>
          <w:rFonts w:ascii="Times New Roman" w:hAnsi="Times New Roman" w:cs="Times New Roman"/>
          <w:sz w:val="28"/>
          <w:szCs w:val="28"/>
        </w:rPr>
        <w:t>prin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"</w:t>
      </w:r>
      <w:r w:rsidRPr="000766A9">
        <w:rPr>
          <w:rStyle w:val="SpecialCharTok"/>
          <w:rFonts w:ascii="Times New Roman" w:hAnsi="Times New Roman" w:cs="Times New Roman"/>
          <w:sz w:val="28"/>
          <w:szCs w:val="28"/>
        </w:rPr>
        <w:t>{0}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CharTok"/>
          <w:rFonts w:ascii="Times New Roman" w:hAnsi="Times New Roman" w:cs="Times New Roman"/>
          <w:sz w:val="28"/>
          <w:szCs w:val="28"/>
        </w:rPr>
        <w:t>\t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SpecialCharTok"/>
          <w:rFonts w:ascii="Times New Roman" w:hAnsi="Times New Roman" w:cs="Times New Roman"/>
          <w:sz w:val="28"/>
          <w:szCs w:val="28"/>
        </w:rPr>
        <w:t>{1}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 xml:space="preserve"> "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.</w:t>
      </w:r>
      <w:r w:rsidRPr="000766A9">
        <w:rPr>
          <w:rStyle w:val="BuiltInTok"/>
          <w:rFonts w:ascii="Times New Roman" w:hAnsi="Times New Roman" w:cs="Times New Roman"/>
          <w:sz w:val="28"/>
          <w:szCs w:val="28"/>
        </w:rPr>
        <w:t>forma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"2theta"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"d-spacing"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_list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[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theta_list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[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ntrolFlowTok"/>
          <w:rFonts w:ascii="Times New Roman" w:hAnsi="Times New Roman" w:cs="Times New Roman"/>
          <w:sz w:val="28"/>
          <w:szCs w:val="28"/>
        </w:rPr>
        <w:t>for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i </w:t>
      </w:r>
      <w:r w:rsidRPr="000766A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value: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theta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i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/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theta = 70.91 / 2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_spacing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wavelength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/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np.sin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(np.deg2rad(theta)))    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brags law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_list.append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_spacing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theta_list.append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i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print("{0}   {1}   ".format(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i,d_spacing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)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_data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{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2-Theta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:theta_list,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d-spacing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:d_list} 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d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d.DataFram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d</w:t>
      </w:r>
      <w:proofErr w:type="spellEnd"/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2theta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ab/>
        <w:t xml:space="preserve"> d-spacing 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-</w:t>
      </w:r>
      <w:proofErr w:type="gram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Theta  d</w:t>
      </w:r>
      <w:proofErr w:type="gram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-spacing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0    36.59   2.453891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1    36.95   2.430805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2    39.35   2.287899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3    43.55   2.076489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4    54.59   1.679780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5    70.37   1.336820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6    70.91   1.327958</w:t>
      </w:r>
    </w:p>
    <w:p w:rsidR="00D47A02" w:rsidRPr="000766A9" w:rsidRDefault="0019633A" w:rsidP="000766A9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gramStart"/>
      <w:r w:rsidRPr="000766A9">
        <w:rPr>
          <w:rFonts w:ascii="Times New Roman" w:hAnsi="Times New Roman" w:cs="Times New Roman"/>
          <w:sz w:val="28"/>
          <w:szCs w:val="28"/>
        </w:rPr>
        <w:t>we</w:t>
      </w:r>
      <w:proofErr w:type="gramEnd"/>
      <w:r w:rsidRPr="000766A9">
        <w:rPr>
          <w:rFonts w:ascii="Times New Roman" w:hAnsi="Times New Roman" w:cs="Times New Roman"/>
          <w:sz w:val="28"/>
          <w:szCs w:val="28"/>
        </w:rPr>
        <w:t xml:space="preserve"> take corresponding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hkl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t xml:space="preserve"> planes and perform operations on it and calculate the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abc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t xml:space="preserve"> values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pandas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d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hkl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 data from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jspds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hkl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002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100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101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102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110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112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201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Create a dictionary to store the data for each column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data1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{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2theta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:theta_list,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d_spacing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:d_list,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h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: [], 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k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: [], 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l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: [], 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(h^2+k^2+l^2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: [],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root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:[],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abc</w:t>
      </w:r>
      <w:proofErr w:type="spell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: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abc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}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lastRenderedPageBreak/>
        <w:t># Iterate over each three-digit number and split it into its individual digits, square each digit, and calculate the sum of the squares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ntrolFlowTok"/>
          <w:rFonts w:ascii="Times New Roman" w:hAnsi="Times New Roman" w:cs="Times New Roman"/>
          <w:sz w:val="28"/>
          <w:szCs w:val="28"/>
        </w:rPr>
        <w:t>for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num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hkl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: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h, k, l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BuiltInTok"/>
          <w:rFonts w:ascii="Times New Roman" w:hAnsi="Times New Roman" w:cs="Times New Roman"/>
          <w:sz w:val="28"/>
          <w:szCs w:val="28"/>
        </w:rPr>
        <w:t>str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num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h, k, l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BuiltInTok"/>
          <w:rFonts w:ascii="Times New Roman" w:hAnsi="Times New Roman" w:cs="Times New Roman"/>
          <w:sz w:val="28"/>
          <w:szCs w:val="28"/>
        </w:rPr>
        <w:t>in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(h), </w:t>
      </w:r>
      <w:proofErr w:type="spellStart"/>
      <w:r w:rsidRPr="000766A9">
        <w:rPr>
          <w:rStyle w:val="BuiltInTok"/>
          <w:rFonts w:ascii="Times New Roman" w:hAnsi="Times New Roman" w:cs="Times New Roman"/>
          <w:sz w:val="28"/>
          <w:szCs w:val="28"/>
        </w:rPr>
        <w:t>in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(k), </w:t>
      </w:r>
      <w:proofErr w:type="spellStart"/>
      <w:r w:rsidRPr="000766A9">
        <w:rPr>
          <w:rStyle w:val="BuiltInTok"/>
          <w:rFonts w:ascii="Times New Roman" w:hAnsi="Times New Roman" w:cs="Times New Roman"/>
          <w:sz w:val="28"/>
          <w:szCs w:val="28"/>
        </w:rPr>
        <w:t>in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l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squared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h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**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+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k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**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+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l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**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root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(squared)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**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FloatTok"/>
          <w:rFonts w:ascii="Times New Roman" w:hAnsi="Times New Roman" w:cs="Times New Roman"/>
          <w:sz w:val="28"/>
          <w:szCs w:val="28"/>
        </w:rPr>
        <w:t>0.5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data1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h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.append(h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data1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k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.append(k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data1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l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.append(l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data1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(h^2+k^2+l^2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.append(squared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data1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root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.append(root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 Create a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DataFrame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 from the data dictionary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f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d.DataFram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data1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 Save the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DataFrame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 to a CSV fil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f.to_csv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output.csv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index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VariableTok"/>
          <w:rFonts w:ascii="Times New Roman" w:hAnsi="Times New Roman" w:cs="Times New Roman"/>
          <w:sz w:val="28"/>
          <w:szCs w:val="28"/>
        </w:rPr>
        <w:t>False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calculation for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appx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abc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 values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d2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f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d_spacing</w:t>
      </w:r>
      <w:proofErr w:type="spell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.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tolis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root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f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root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.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tolis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d2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np.array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d2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root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np.array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root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abc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np.multiply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d2,root).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tolis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 highlight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abc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 column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highlight_abc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KeywordTok"/>
          <w:rFonts w:ascii="Times New Roman" w:hAnsi="Times New Roman" w:cs="Times New Roman"/>
          <w:sz w:val="28"/>
          <w:szCs w:val="28"/>
        </w:rPr>
        <w:t>lambda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x: 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background-color: pink'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tyled_df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f.style.applymap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highlight_abc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subset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abc</w:t>
      </w:r>
      <w:proofErr w:type="spell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)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tyled_df</w:t>
      </w:r>
      <w:proofErr w:type="spellEnd"/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&lt;</w:t>
      </w:r>
      <w:proofErr w:type="spellStart"/>
      <w:proofErr w:type="gram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andas.io.formats.style.Styler</w:t>
      </w:r>
      <w:proofErr w:type="spellEnd"/>
      <w:proofErr w:type="gram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at 0x283eeb425f0&gt;</w:t>
      </w:r>
    </w:p>
    <w:p w:rsidR="00D47A02" w:rsidRPr="000766A9" w:rsidRDefault="0019633A" w:rsidP="000766A9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b/>
          <w:bCs/>
          <w:sz w:val="28"/>
          <w:szCs w:val="28"/>
        </w:rPr>
        <w:t>To calculate FWHM and Grain size (D)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cipy.signa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find_peaks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math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pi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cos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Load XRD data from CSV fil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data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lastRenderedPageBreak/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Plot XRD pattern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plo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]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xlabe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2-theta (°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ylabe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Find peaks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eaks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_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find_peaks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, height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70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save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fwhm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 and grain size in new list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FWHM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[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Grain_size_D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[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ntrolFlowTok"/>
          <w:rFonts w:ascii="Times New Roman" w:hAnsi="Times New Roman" w:cs="Times New Roman"/>
          <w:sz w:val="28"/>
          <w:szCs w:val="28"/>
        </w:rPr>
        <w:t>for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eak_index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peaks: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Find left and right indices where intensity drops to half of the maximum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half_max_heigh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[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eak_index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]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/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left_index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eak_index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0766A9">
        <w:rPr>
          <w:rStyle w:val="ControlFlowTok"/>
          <w:rFonts w:ascii="Times New Roman" w:hAnsi="Times New Roman" w:cs="Times New Roman"/>
          <w:sz w:val="28"/>
          <w:szCs w:val="28"/>
        </w:rPr>
        <w:t>while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[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left_index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]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half_max_heigh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: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left_index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-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right_index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eak_index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+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0766A9">
        <w:rPr>
          <w:rStyle w:val="ControlFlowTok"/>
          <w:rFonts w:ascii="Times New Roman" w:hAnsi="Times New Roman" w:cs="Times New Roman"/>
          <w:sz w:val="28"/>
          <w:szCs w:val="28"/>
        </w:rPr>
        <w:t>while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Intensity (Counts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[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right_index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]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half_max_heigh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: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right_index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+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Calculate FWHM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fwhm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[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right_index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]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[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left_index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print('Peak at',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['Angle (2theta)'][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peak_index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], 'degrees'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FWHM.append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fwhm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 Calculate grain size using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Scherrer's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 formula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k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FloatTok"/>
          <w:rFonts w:ascii="Times New Roman" w:hAnsi="Times New Roman" w:cs="Times New Roman"/>
          <w:sz w:val="28"/>
          <w:szCs w:val="28"/>
        </w:rPr>
        <w:t>0.9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shape factor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lambda_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FloatTok"/>
          <w:rFonts w:ascii="Times New Roman" w:hAnsi="Times New Roman" w:cs="Times New Roman"/>
          <w:sz w:val="28"/>
          <w:szCs w:val="28"/>
        </w:rPr>
        <w:t>1.5406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wavelength of X-ray (in Angstrom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theta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[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eak_index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]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pi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/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80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convert to radians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grain_siz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k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lambda_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/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cos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(theta)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fwhm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in nanometers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Grain_size_D.append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grain_siz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print('Grain size:',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grain_size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, 'nm'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Highlight peak on XRD plot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axvspan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[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left_index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]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ngle (2theta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[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right_index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], alpha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FloatTok"/>
          <w:rFonts w:ascii="Times New Roman" w:hAnsi="Times New Roman" w:cs="Times New Roman"/>
          <w:sz w:val="28"/>
          <w:szCs w:val="28"/>
        </w:rPr>
        <w:t>0.2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show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lastRenderedPageBreak/>
        <w:t>df.inser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loc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column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FWHM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value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FWHM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f.inser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loc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column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Grain_size</w:t>
      </w:r>
      <w:proofErr w:type="spell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 xml:space="preserve"> (D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value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Grain_size_D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Define the style for index column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tyled_df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f.style.set_properties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subset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d.IndexSlic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:, 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FWHM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Grain_size</w:t>
      </w:r>
      <w:proofErr w:type="spell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 xml:space="preserve"> (D)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]], 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                                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**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{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background-color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: 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yellow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}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 Display the formatted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dataframe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display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tyled_df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:rsidR="00D47A02" w:rsidRPr="000766A9" w:rsidRDefault="0019633A" w:rsidP="000766A9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noProof/>
          <w:sz w:val="28"/>
          <w:szCs w:val="28"/>
          <w:lang w:val="en-IN" w:eastAsia="en-IN"/>
        </w:rPr>
        <w:drawing>
          <wp:inline distT="0" distB="0" distL="0" distR="0" wp14:anchorId="0EC68CD8" wp14:editId="7215F1B0">
            <wp:extent cx="5273963" cy="399010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77f74d8bb307d876b648bc966edf65ad95b669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&lt;</w:t>
      </w:r>
      <w:proofErr w:type="spellStart"/>
      <w:proofErr w:type="gram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andas.io.formats.style.Styler</w:t>
      </w:r>
      <w:proofErr w:type="spellEnd"/>
      <w:proofErr w:type="gram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at 0x283eeb085b0&gt;</w:t>
      </w:r>
    </w:p>
    <w:p w:rsidR="00D47A02" w:rsidRPr="000766A9" w:rsidRDefault="0019633A" w:rsidP="000766A9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b/>
          <w:bCs/>
          <w:sz w:val="28"/>
          <w:szCs w:val="28"/>
        </w:rPr>
        <w:t>Baseline correction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gramStart"/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proofErr w:type="gram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pandas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d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 Read the CSV file and store it in a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dataframe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f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d.read_csv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VerbatimStringTok"/>
          <w:rFonts w:ascii="Times New Roman" w:hAnsi="Times New Roman" w:cs="Times New Roman"/>
          <w:sz w:val="28"/>
          <w:szCs w:val="28"/>
        </w:rPr>
        <w:t>r'C</w:t>
      </w:r>
      <w:proofErr w:type="spellEnd"/>
      <w:r w:rsidRPr="000766A9">
        <w:rPr>
          <w:rStyle w:val="VerbatimStringTok"/>
          <w:rFonts w:ascii="Times New Roman" w:hAnsi="Times New Roman" w:cs="Times New Roman"/>
          <w:sz w:val="28"/>
          <w:szCs w:val="28"/>
        </w:rPr>
        <w:t>:\Users\HP\Downloads\bfo_xrd1.csv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      20  286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0     20.02  286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lastRenderedPageBreak/>
        <w:t>1     20.04  281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2     20.06  276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3     20.08  305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4     20.10  302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...     ...  ...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2995  79.92  233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2996  79.94  219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2997  79.96  240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2998  79.98  254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2999  80.00  212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[3000 rows x 2 columns]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gramStart"/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proofErr w:type="gram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numpy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np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matplotlib.pyplo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cipy.signa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avgol_filter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cipy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spars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cipy.sparse.linalg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psolve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pandas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d</w:t>
      </w:r>
      <w:proofErr w:type="spellEnd"/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Load the XRD data from a CSV fil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rd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data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x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.iloc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: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y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.iloc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[:,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Extract the X and Y data from the CSV fil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 Apply the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Savitzky-Golay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 filter to smooth the data and estimate the baselin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baseline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avgol_filter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(y, 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100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Subtract the baseline from the original data to obtain the adjusted data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adjusted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y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baselin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Save the adjusted data to a new CSV fil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adjusted_data_df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d.DataFram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{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X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: x, 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Y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adjusted_dat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}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adjusted_data_df.to_csv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adjusted_xrd_data.csv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index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VariableTok"/>
          <w:rFonts w:ascii="Times New Roman" w:hAnsi="Times New Roman" w:cs="Times New Roman"/>
          <w:sz w:val="28"/>
          <w:szCs w:val="28"/>
        </w:rPr>
        <w:t>False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NormalTok"/>
          <w:rFonts w:ascii="Times New Roman" w:hAnsi="Times New Roman" w:cs="Times New Roman"/>
          <w:sz w:val="28"/>
          <w:szCs w:val="28"/>
        </w:rPr>
        <w:t>base_data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pd.read_</w:t>
      </w:r>
      <w:proofErr w:type="gram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csv(</w:t>
      </w:r>
      <w:proofErr w:type="gramEnd"/>
      <w:r w:rsidRPr="000766A9">
        <w:rPr>
          <w:rStyle w:val="VerbatimStringTok"/>
          <w:rFonts w:ascii="Times New Roman" w:hAnsi="Times New Roman" w:cs="Times New Roman"/>
          <w:sz w:val="28"/>
          <w:szCs w:val="28"/>
        </w:rPr>
        <w:t>r'C:\Users\HP\Downloads\adjusted_xrd_data.csv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base_data</w:t>
      </w:r>
      <w:proofErr w:type="spellEnd"/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lastRenderedPageBreak/>
        <w:t xml:space="preserve">          X          Y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0     20.02 -31.074438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1     20.04 -36.611751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2     20.06 -42.138685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3     20.08 -13.655242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4     20.10 -17.161420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...     ...        ...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2995  79.92   7.370522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2996  79.94  -6.487265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2997  79.96  14.658339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2998  79.98  28.807334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2999  80.00 -13.040280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[3000 rows x 2 columns]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 Apply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Savitzky-Golay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 filter to smooth the data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y_smooth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avgol_filter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(y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window_length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1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olyorder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Subtract the smoothed signal from the original signal to obtain the baselin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baseline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y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y_smooth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Plot the original signal and the baseline-corrected signal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matplotlib.pyplo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plo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x, y, label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Original signal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plo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(x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y_smooth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label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Smoothed signal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plo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x, baseline, label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Baseline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legend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show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Save the baseline-corrected data to a new CSV fil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Baseline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]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baselin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[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y_smooth</w:t>
      </w:r>
      <w:proofErr w:type="spell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]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y_smooth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data.to_csv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xrd_data_baseline_corrected.csv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index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VariableTok"/>
          <w:rFonts w:ascii="Times New Roman" w:hAnsi="Times New Roman" w:cs="Times New Roman"/>
          <w:sz w:val="28"/>
          <w:szCs w:val="28"/>
        </w:rPr>
        <w:t>False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:rsidR="00D47A02" w:rsidRPr="000766A9" w:rsidRDefault="0019633A" w:rsidP="000766A9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noProof/>
          <w:sz w:val="28"/>
          <w:szCs w:val="28"/>
          <w:lang w:val="en-IN" w:eastAsia="en-IN"/>
        </w:rPr>
        <w:lastRenderedPageBreak/>
        <w:drawing>
          <wp:inline distT="0" distB="0" distL="0" distR="0" wp14:anchorId="4EE5E81E" wp14:editId="6506B86A">
            <wp:extent cx="5172363" cy="3814618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03b7b620ccc92408c29b6e3ffd618444929c10e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363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gram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eaks</w:t>
      </w:r>
      <w:proofErr w:type="gram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_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find_peaks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y, height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30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distance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50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baseline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avgol_filter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(y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window_length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51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olyorder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y_fla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y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baseline</w:t>
      </w:r>
    </w:p>
    <w:p w:rsidR="00D47A02" w:rsidRPr="000766A9" w:rsidRDefault="0019633A" w:rsidP="000766A9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b/>
          <w:bCs/>
          <w:sz w:val="28"/>
          <w:szCs w:val="28"/>
        </w:rPr>
        <w:t>Data plot after correction of baseline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plo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(x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y_smooth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, label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Smoothed signal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titl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xrd</w:t>
      </w:r>
      <w:proofErr w:type="spell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 xml:space="preserve"> plot after baseline correction1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xlabe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"2Theta"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ylabel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"Intensity"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lt.show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baseline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avgol_filter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y_smooth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window_length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50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olyorder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y_data_corrected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y_smooth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baseline</w:t>
      </w:r>
    </w:p>
    <w:p w:rsidR="00D47A02" w:rsidRPr="000766A9" w:rsidRDefault="0019633A" w:rsidP="000766A9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noProof/>
          <w:sz w:val="28"/>
          <w:szCs w:val="28"/>
          <w:lang w:val="en-IN" w:eastAsia="en-IN"/>
        </w:rPr>
        <w:lastRenderedPageBreak/>
        <w:drawing>
          <wp:inline distT="0" distB="0" distL="0" distR="0" wp14:anchorId="4DDD9B77" wp14:editId="49A1FFB8">
            <wp:extent cx="5273963" cy="420254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d445fe67a8a098e522b9e53b29d21d82e099daa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7A02" w:rsidRPr="000766A9" w:rsidRDefault="0019633A" w:rsidP="000766A9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66A9">
        <w:rPr>
          <w:rFonts w:ascii="Times New Roman" w:hAnsi="Times New Roman" w:cs="Times New Roman"/>
          <w:sz w:val="28"/>
          <w:szCs w:val="28"/>
        </w:rPr>
        <w:t>!</w:t>
      </w:r>
      <w:proofErr w:type="gramStart"/>
      <w:r w:rsidRPr="000766A9">
        <w:rPr>
          <w:rFonts w:ascii="Times New Roman" w:hAnsi="Times New Roman" w:cs="Times New Roman"/>
          <w:sz w:val="28"/>
          <w:szCs w:val="28"/>
        </w:rPr>
        <w:t>pip install</w:t>
      </w:r>
      <w:proofErr w:type="gramEnd"/>
      <w:r w:rsidRPr="000766A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Fonts w:ascii="Times New Roman" w:hAnsi="Times New Roman" w:cs="Times New Roman"/>
          <w:sz w:val="28"/>
          <w:szCs w:val="28"/>
        </w:rPr>
        <w:t>pymatgen</w:t>
      </w:r>
      <w:proofErr w:type="spellEnd"/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mp_api.clien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MPRester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ymatgen.analysis.diffraction.xrd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RDCalculator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from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ymatgen.symmetry.analyzer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pacegroupAnalyzer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ntrolFlowTok"/>
          <w:rFonts w:ascii="Times New Roman" w:hAnsi="Times New Roman" w:cs="Times New Roman"/>
          <w:sz w:val="28"/>
          <w:szCs w:val="28"/>
        </w:rPr>
        <w:t>with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MPRester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api_key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ygczzVeeUPfPlnBGRhMxZ0dRZWcX75df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mpr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: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first retrieve the relevant structur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structure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mpr.get_structure_by_material_id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mp-79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important to use the conventional structure to ensur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# that peaks are </w:t>
      </w:r>
      <w:proofErr w:type="spellStart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>labelled</w:t>
      </w:r>
      <w:proofErr w:type="spellEnd"/>
      <w:r w:rsidRPr="000766A9">
        <w:rPr>
          <w:rStyle w:val="CommentTok"/>
          <w:rFonts w:ascii="Times New Roman" w:hAnsi="Times New Roman" w:cs="Times New Roman"/>
          <w:sz w:val="28"/>
          <w:szCs w:val="28"/>
        </w:rPr>
        <w:t xml:space="preserve"> with the conventional Miller indices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ga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pacegroupAnalyzer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structure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conventional_structur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ga.get_conventional_standard_structur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this example shows how to obtain an XRD diffraction pattern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mmentTok"/>
          <w:rFonts w:ascii="Times New Roman" w:hAnsi="Times New Roman" w:cs="Times New Roman"/>
          <w:sz w:val="28"/>
          <w:szCs w:val="28"/>
        </w:rPr>
        <w:t># these patterns are calculated on-the-fly from the structur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calculator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XRDCalculator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wavelength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proofErr w:type="spellStart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CuKa</w:t>
      </w:r>
      <w:proofErr w:type="spellEnd"/>
      <w:r w:rsidRPr="000766A9">
        <w:rPr>
          <w:rStyle w:val="StringTok"/>
          <w:rFonts w:ascii="Times New Roman" w:hAnsi="Times New Roman" w:cs="Times New Roman"/>
          <w:sz w:val="28"/>
          <w:szCs w:val="28"/>
        </w:rPr>
        <w:t>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pattern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calculator.get_pattern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conventional_structure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FunctionTok"/>
          <w:rFonts w:ascii="Times New Roman" w:hAnsi="Times New Roman" w:cs="Times New Roman"/>
          <w:sz w:val="28"/>
          <w:szCs w:val="28"/>
        </w:rPr>
        <w:lastRenderedPageBreak/>
        <w:t>{</w:t>
      </w:r>
      <w:r w:rsidRPr="000766A9">
        <w:rPr>
          <w:rStyle w:val="DataTypeTok"/>
          <w:rFonts w:ascii="Times New Roman" w:hAnsi="Times New Roman" w:cs="Times New Roman"/>
          <w:sz w:val="28"/>
          <w:szCs w:val="28"/>
        </w:rPr>
        <w:t>"model_id"</w:t>
      </w:r>
      <w:r w:rsidRPr="000766A9">
        <w:rPr>
          <w:rStyle w:val="FunctionTok"/>
          <w:rFonts w:ascii="Times New Roman" w:hAnsi="Times New Roman" w:cs="Times New Roman"/>
          <w:sz w:val="28"/>
          <w:szCs w:val="28"/>
        </w:rPr>
        <w:t>: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"bbf5cb2f02984eb4b90f66d40c012db3"</w:t>
      </w:r>
      <w:r w:rsidRPr="000766A9">
        <w:rPr>
          <w:rStyle w:val="Function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ataTypeTok"/>
          <w:rFonts w:ascii="Times New Roman" w:hAnsi="Times New Roman" w:cs="Times New Roman"/>
          <w:sz w:val="28"/>
          <w:szCs w:val="28"/>
        </w:rPr>
        <w:t>"version_major"</w:t>
      </w:r>
      <w:r w:rsidRPr="000766A9">
        <w:rPr>
          <w:rStyle w:val="FunctionTok"/>
          <w:rFonts w:ascii="Times New Roman" w:hAnsi="Times New Roman" w:cs="Times New Roman"/>
          <w:sz w:val="28"/>
          <w:szCs w:val="28"/>
        </w:rPr>
        <w:t>: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66A9">
        <w:rPr>
          <w:rStyle w:val="Function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ataTypeTok"/>
          <w:rFonts w:ascii="Times New Roman" w:hAnsi="Times New Roman" w:cs="Times New Roman"/>
          <w:sz w:val="28"/>
          <w:szCs w:val="28"/>
        </w:rPr>
        <w:t>"version_minor"</w:t>
      </w:r>
      <w:r w:rsidRPr="000766A9">
        <w:rPr>
          <w:rStyle w:val="FunctionTok"/>
          <w:rFonts w:ascii="Times New Roman" w:hAnsi="Times New Roman" w:cs="Times New Roman"/>
          <w:sz w:val="28"/>
          <w:szCs w:val="28"/>
        </w:rPr>
        <w:t>: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0766A9">
        <w:rPr>
          <w:rStyle w:val="FunctionTok"/>
          <w:rFonts w:ascii="Times New Roman" w:hAnsi="Times New Roman" w:cs="Times New Roman"/>
          <w:sz w:val="28"/>
          <w:szCs w:val="28"/>
        </w:rPr>
        <w:t>}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gram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pattern</w:t>
      </w:r>
      <w:proofErr w:type="gramEnd"/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DiffractionPattern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$2\Theta$: [36.89000473 39.81431701 44.10456105 55.39518347 </w:t>
      </w:r>
      <w:proofErr w:type="gram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71.4791533  72.27969535</w:t>
      </w:r>
      <w:proofErr w:type="gram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78.51230026 84.02122503 85.8427416  88.71408618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Intensity: [ 37.27656114  22.51094754 100.          </w:t>
      </w:r>
      <w:proofErr w:type="gram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16.40157294  21.73371872</w:t>
      </w:r>
      <w:proofErr w:type="gram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14.00057617   3.65531482  18.30605221   2.17192822  12.09650591]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gramStart"/>
      <w:r w:rsidRPr="000766A9">
        <w:rPr>
          <w:rStyle w:val="ImportTok"/>
          <w:rFonts w:ascii="Times New Roman" w:hAnsi="Times New Roman" w:cs="Times New Roman"/>
          <w:sz w:val="28"/>
          <w:szCs w:val="28"/>
        </w:rPr>
        <w:t>from</w:t>
      </w:r>
      <w:proofErr w:type="gram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mp_api.client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import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MPRester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ControlFlowTok"/>
          <w:rFonts w:ascii="Times New Roman" w:hAnsi="Times New Roman" w:cs="Times New Roman"/>
          <w:sz w:val="28"/>
          <w:szCs w:val="28"/>
        </w:rPr>
        <w:t>with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MPRester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api_key</w:t>
      </w:r>
      <w:proofErr w:type="spellEnd"/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ygczzVeeUPfPlnBGRhMxZ0dRZWcX75df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66A9">
        <w:rPr>
          <w:rStyle w:val="ImportTok"/>
          <w:rFonts w:ascii="Times New Roman" w:hAnsi="Times New Roman" w:cs="Times New Roman"/>
          <w:sz w:val="28"/>
          <w:szCs w:val="28"/>
        </w:rPr>
        <w:t>as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mpr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: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urface_properties_doc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66A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mpr.surface_properties.get_data_by_id</w:t>
      </w:r>
      <w:proofErr w:type="spellEnd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'mp-79'</w:t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)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c:\Users\HP\AppData\Local\Programs\Python\Python310\lib\site-packages\mp_api\client\mprester.py:147: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UserWarning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mpcontribs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-client not installed. Install the package to query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MPContribs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data, or construct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ourbai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diagrams: 'pip install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mpcontribs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-client'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warnings.war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gramEnd"/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FunctionTok"/>
          <w:rFonts w:ascii="Times New Roman" w:hAnsi="Times New Roman" w:cs="Times New Roman"/>
          <w:sz w:val="28"/>
          <w:szCs w:val="28"/>
        </w:rPr>
        <w:t>{</w:t>
      </w:r>
      <w:r w:rsidRPr="000766A9">
        <w:rPr>
          <w:rStyle w:val="DataTypeTok"/>
          <w:rFonts w:ascii="Times New Roman" w:hAnsi="Times New Roman" w:cs="Times New Roman"/>
          <w:sz w:val="28"/>
          <w:szCs w:val="28"/>
        </w:rPr>
        <w:t>"model_id"</w:t>
      </w:r>
      <w:r w:rsidRPr="000766A9">
        <w:rPr>
          <w:rStyle w:val="FunctionTok"/>
          <w:rFonts w:ascii="Times New Roman" w:hAnsi="Times New Roman" w:cs="Times New Roman"/>
          <w:sz w:val="28"/>
          <w:szCs w:val="28"/>
        </w:rPr>
        <w:t>:</w:t>
      </w:r>
      <w:r w:rsidRPr="000766A9">
        <w:rPr>
          <w:rStyle w:val="StringTok"/>
          <w:rFonts w:ascii="Times New Roman" w:hAnsi="Times New Roman" w:cs="Times New Roman"/>
          <w:sz w:val="28"/>
          <w:szCs w:val="28"/>
        </w:rPr>
        <w:t>"b8e1e2e850664e9b9e73c90289661928"</w:t>
      </w:r>
      <w:r w:rsidRPr="000766A9">
        <w:rPr>
          <w:rStyle w:val="Function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ataTypeTok"/>
          <w:rFonts w:ascii="Times New Roman" w:hAnsi="Times New Roman" w:cs="Times New Roman"/>
          <w:sz w:val="28"/>
          <w:szCs w:val="28"/>
        </w:rPr>
        <w:t>"version_major"</w:t>
      </w:r>
      <w:r w:rsidRPr="000766A9">
        <w:rPr>
          <w:rStyle w:val="FunctionTok"/>
          <w:rFonts w:ascii="Times New Roman" w:hAnsi="Times New Roman" w:cs="Times New Roman"/>
          <w:sz w:val="28"/>
          <w:szCs w:val="28"/>
        </w:rPr>
        <w:t>: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66A9">
        <w:rPr>
          <w:rStyle w:val="FunctionTok"/>
          <w:rFonts w:ascii="Times New Roman" w:hAnsi="Times New Roman" w:cs="Times New Roman"/>
          <w:sz w:val="28"/>
          <w:szCs w:val="28"/>
        </w:rPr>
        <w:t>,</w:t>
      </w:r>
      <w:r w:rsidRPr="000766A9">
        <w:rPr>
          <w:rStyle w:val="DataTypeTok"/>
          <w:rFonts w:ascii="Times New Roman" w:hAnsi="Times New Roman" w:cs="Times New Roman"/>
          <w:sz w:val="28"/>
          <w:szCs w:val="28"/>
        </w:rPr>
        <w:t>"version_minor"</w:t>
      </w:r>
      <w:r w:rsidRPr="000766A9">
        <w:rPr>
          <w:rStyle w:val="FunctionTok"/>
          <w:rFonts w:ascii="Times New Roman" w:hAnsi="Times New Roman" w:cs="Times New Roman"/>
          <w:sz w:val="28"/>
          <w:szCs w:val="28"/>
        </w:rPr>
        <w:t>:</w:t>
      </w:r>
      <w:r w:rsidRPr="000766A9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0766A9">
        <w:rPr>
          <w:rStyle w:val="FunctionTok"/>
          <w:rFonts w:ascii="Times New Roman" w:hAnsi="Times New Roman" w:cs="Times New Roman"/>
          <w:sz w:val="28"/>
          <w:szCs w:val="28"/>
        </w:rPr>
        <w:t>}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spell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surface_properties_doc</w:t>
      </w:r>
      <w:proofErr w:type="spellEnd"/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MPDataDo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&lt;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PropDo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&gt;(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s=[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Entr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miller_inde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[2, -1, -1, 2], surface_energy_EV_PER_ANG2=0.049858712834864614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_energ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7988246101579123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is_reconstructe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False, structure="# generated using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ymatge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data_Z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space_group_name_H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-M   'P 1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4.59376062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b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5.66297186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8.26609457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alph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82.19687645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bet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0.00000937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gamm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0.0000094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Int_Tables_number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tructura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um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24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volum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728.51493978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formula_units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4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site_i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as_xy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 1  'x, y, z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type_symbo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labe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symmetry_multiplicit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\n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lastRenderedPageBreak/>
        <w:t>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occupanc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\n  Zn  Zn1  1  0.663833  0.070876  0.393521  1\n  Zn  Zn2  1  0.665003  0.547588  0.140193  1\n  Zn  Zn3  1  0.241334  0.021849  0.462445  1\n  Zn  Zn4  1  0.154320  0.626595  0.187243  1\n  Zn  Zn5  1  0.654320  0.873405  0.312757  1\n  Zn  Zn6  1  0.741334  0.478151  0.037555  1\n  Zn  Zn7  1  0.746882  0.264214  0.474686  1\n  Zn  Zn8  1  0.656226  0.703566  0.228574  1\n  Zn  Zn9  1  0.165003  0.952412  0.359807  1\n  Zn  Zn10  1  0.163833  0.429123  0.106479  1\n  Zn  Zn11  1  0.156226  0.796434  0.271426  1\n  Zn  Zn12  1  0.246882  0.235786  0.025314  1\n  Zn  Zn13  1  0.845680  0.373405  0.312757  1\n  Zn  Zn14  1  0.758666  0.978151  0.037555  1\n  Zn  Zn15  1  0.334997  0.452412  0.359807  1\n  Zn  Zn16  1  0.336167  0.929123  0.106479  1\n  Zn  Zn17  1  0.753118  0.764214  0.474686  1\n  Zn  Zn18  1  0.843774  0.203566  0.228574  1\n  Zn  Zn19  1  0.836167  0.570877  0.393521  1\n  Zn  Zn20  1  0.834997  0.047588  0.140193  1\n  Zn  Zn21  1  0.343774  0.296434  0.271426  1\n  Zn  Zn22  1  0.253118  0.735786  0.025314  1\n  Zn  Zn23  1  0.258666  0.521849  0.462445  1\n  Zn  Zn24  1  0.345680  0.126595  0.187243  1\n"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work_fun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4.155235970301791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efermi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-0.5666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rea_fra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0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has_wulff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True)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Entr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miller_inde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[1, 0, -1, 1], surface_energy_EV_PER_ANG2=0.04375600971447873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_energ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7010485312367011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is_reconstructe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False, structure="# generated using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ymatge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data_Z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space_group_name_H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-M   'P 1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.65911549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b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5.60856078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6.591147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alph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03.71299538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bet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60.00001858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gamm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76.28698106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Int_Tables_number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tructura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um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1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volum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302.38962581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formula_units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site_i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as_xy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 1  'x, y, z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type_symbo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labe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symmetry_multiplicit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occupanc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\n  Zn  Zn1  1  0.021684  0.277725  0.068084  1\n  Zn  Zn2  1  0.958651  0.817277  0.026375  1\n  Zn  Zn3  1  0.016166  0.241203  0.172466  1\n  Zn  Zn4  1  0.025301  0.746664  0.120384  1\n  Zn  Zn5  1  0.992566  0.254545  0.276287  1\n  Zn  Zn6  1  0.007485  0.745445  0.223708  1\n  Zn  Zn7  1  0.974710  0.253328  0.379615  1\n  Zn  Zn8  1  0.983807  0.758807  0.327538  1\n  Zn  Zn9  1  0.041362  0.182725  0.473626  1\n  Zn  Zn10  1  0.978267  0.722281  0.431918  1\n"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work_fun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3.9063081115052793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efermi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-0.5292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rea_fra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0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has_wulff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True)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Entr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miller_inde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[2, 1, -3, 0], surface_energy_EV_PER_ANG2=0.05028248677993825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_energ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8056142169732693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is_reconstructe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False, structure="#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lastRenderedPageBreak/>
        <w:t xml:space="preserve">generated using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ymatge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data_Z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space_group_name_H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-M   'P 1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4.993829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b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7.00939255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1.207702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alph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79.09969358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bet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0.000000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gamm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0.000000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Int_Tables_number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tructura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um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24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volum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728.95453608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formula_units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4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site_i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as_xy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 1  'x, y, z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type_symbo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labe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symmetry_multiplicit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occupanc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\n  Zn  Zn1  1  0.750000  0.611097  0.022391  1\n  Zn  Zn2  1  0.750000  0.258627  0.092354  1\n  Zn  Zn3  1  0.750000  0.952734  0.044105  1\n  Zn  Zn4  1  0.250000  0.783255  0.019021  1\n  Zn  Zn5  1  0.250000  0.443693  0.092400  1\n  Zn  Zn6  1  0.250000  0.106085  0.060291  1\n  Zn  Zn7  1  0.750000  0.575785  0.147364  1\n  Zn  Zn8  1  0.750000  0.236541  0.225660  1\n  Zn  Zn9  1  0.750000  0.911262  0.181291  1\n  Zn  Zn10  1  0.250000  0.761893  0.147801  1\n  Zn  Zn11  1  0.250000  0.426003  0.227710  1\n  Zn  Zn12  1  0.250000  0.100719  0.186346  1\n  Zn  Zn13  1  0.750000  0.573997  0.272290  1\n  Zn  Zn14  1  0.750000  0.238107  0.352199  1\n  Zn  Zn15  1  0.750000  0.899281  0.313654  1\n  Zn  Zn16  1  0.250000  0.763459  0.274340  1\n  Zn  Zn17  1  0.250000  0.424215  0.352637  1\n  Zn  Zn18  1  0.250000  0.088738  0.318709  1\n  Zn  Zn19  1  0.750000  0.556307  0.407600  1\n  Zn  Zn20  1  0.750000  0.216745  0.480979  1\n  Zn  Zn21  1  0.750000  0.893915  0.439709  1\n  Zn  Zn22  1  0.250000  0.741373  0.407646  1\n  Zn  Zn23  1  0.250000  0.388903  0.477609  1\n  Zn  Zn24  1  0.250000  0.047267  0.455895  1\n"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work_fun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3.9211903528085656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efermi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-0.5504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rea_fra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0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has_wulff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True)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Entr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miller_inde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[1, 1, -2, 0], surface_energy_EV_PER_ANG2=0.05747595203239761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_energ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920866231099918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is_reconstructe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False, structure="# generated using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ymatge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data_Z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space_group_name_H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-M   'P 1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5.036913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b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4.568317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1.203197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alph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0.000000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bet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0.000000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gamm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0.000000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Int_Tables_number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tructura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um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16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volum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487.89012771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formula_units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6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site_i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as_xy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 1  'x, y, z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type_symbo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labe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symmetry_multiplicit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occupanc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\n  Zn  Zn1  1  0.750000  0.377768 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lastRenderedPageBreak/>
        <w:t xml:space="preserve">0.997388  1\n  Zn  Zn2  1  0.750000  0.868057  0.053437  1\n  Zn  Zn3  1  0.250000  0.622232  0.997388  1\n  Zn  Zn4  1  0.250000  0.131943  0.053437  1\n  Zn  Zn5  1  0.750000  0.355801  0.124269  1\n  Zn  Zn6  1  0.750000  0.854268  0.185650  1\n  Zn  Zn7  1  0.250000  0.644199  0.124269  1\n  Zn  Zn8  1  0.250000  0.145732  0.185650  1\n  Zn  Zn9  1  0.750000  0.354268  0.251850  1\n  Zn  Zn10  1  0.750000  0.855801  0.313231  1\n  Zn  Zn11  1  0.250000  0.645732  0.251850  1\n  Zn  Zn12  1  0.250000  0.144199  0.313231  1\n  Zn  Zn13  1  0.750000  0.368057  0.384063  1\n  Zn  Zn14  1  0.750000  0.877768  0.440112  1\n  Zn  Zn15  1  0.250000  0.631943  0.384063  1\n  Zn  Zn16  1  0.250000  0.122232  0.440112  1\n"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work_fun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4.060610224816135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efermi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-0.6139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rea_fra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0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has_wulff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True)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Entr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miller_inde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[1, 0, -1, 2], surface_energy_EV_PER_ANG2=0.04412010415371362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_energ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7068819669983859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is_reconstructe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False, structure="# generated using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ymatge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data_Z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space_group_name_H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-M   'P 1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.65966882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b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7.26939376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7.0614862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alph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85.56823435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bet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0.00001077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gamm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68.53873172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Int_Tables_number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tructura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um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16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volum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485.25351327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formula_units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6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site_i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as_xy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 1  'x, y, z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type_symbo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labe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symmetry_multiplicit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occupanc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\n  Zn  Zn1  1  0.209158  0.790842  0.116105  1\n  Zn  Zn2  1  0.433444  0.066556  0.050324  1\n  Zn  Zn3  1  0.969346  0.530654  0.176573  1\n  Zn  Zn4  1  0.716750  0.283250  0.241289  1\n  Zn  Zn5  1  0.533194  0.966806  0.193585  1\n  Zn  Zn6  1  0.770126  0.229874  0.128750  1\n  Zn  Zn7  1  0.222523  0.777477  0.009862  1\n  Zn  Zn8  1  0.019078  0.480922  0.059736  1\n  Zn  Zn9  1  0.229874  0.770126  0.371250  1\n  Zn  Zn10  1  0.466806  0.033194  0.306415  1\n  Zn  Zn11  1  0.980922  0.519078  0.440264  1\n  Zn  Zn12  1  0.777477  0.222523  0.490138  1\n  Zn  Zn13  1  0.566556  0.933444  0.449676  1\n  Zn  Zn14  1  0.790842  0.209158  0.383895  1\n  Zn  Zn15  1  0.283250  0.716750  0.258711  1\n  Zn  Zn16  1  0.030654  0.469346  0.323427  1\n"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work_fun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4.2631710537985255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efermi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-0.6426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rea_fra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0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has_wulff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True)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Entr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miller_inde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[2, 1, -3, 1], surface_energy_EV_PER_ANG2=0.05217617082022478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_energ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835954378787201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is_reconstructe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False, structure="# generated using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ymatge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data_Z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space_group_name_H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-M   'P 1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5.63908065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b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6.76664547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0.66784977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alph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84.07041388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bet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lastRenderedPageBreak/>
        <w:t>88.23642285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gamm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68.13902878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Int_Tables_number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tructura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um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24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volum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727.98462949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formula_units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4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site_i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as_xy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 1  'x, y, z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type_symbo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labe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symmetry_multiplicit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occupanc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\n  Zn  Zn1  1  0.956565  0.807576  0.919058  1\n  Zn  Zn2  1  0.353128  0.486541  0.881283  1\n  Zn  Zn3  1  0.549343  0.105783  0.962741  1\n  Zn  Zn4  1  0.458554  0.797250  0.920727  1\n  Zn  Zn5  1  0.660728  0.416521  0.983922  1\n  Zn  Zn6  1  0.072853  0.117307  0.960244  1\n  Zn  Zn7  1  0.169109  0.847698  0.797067  1\n  Zn  Zn8  1  0.500947  0.503052  0.753226  1\n  Zn  Zn9  1  0.771611  0.177106  0.837946  1\n  Zn  Zn10  1  0.670425  0.849149  0.792256  1\n  Zn  Zn11  1  0.879442  0.494499  0.874735  1\n  Zn  Zn12  1  0.279480  0.172424  0.833650  1\n  Zn  Zn13  1  0.220520  0.827576  0.666350  1\n  Zn  Zn14  1  0.620558  0.505501  0.625265  1\n  Zn  Zn15  1  0.829575  0.150851  0.707744  1\n  Zn  Zn16  1  0.728389  0.822894  0.662054  1\n  Zn  Zn17  1  0.999053  0.496948  0.746774  1\n  Zn  Zn18  1  0.330891  0.152302  0.702933  1\n  Zn  Zn19  1  0.427147  0.882693  0.539756  1\n  Zn  Zn20  1  0.839272  0.583479  0.516078  1\n  Zn  Zn21  1  0.041446  0.202750  0.579273  1\n  Zn  Zn22  1  0.950657  0.894217  0.537259  1\n  Zn  Zn23  1  0.146872  0.513459  0.618717  1\n  Zn  Zn24  1  0.543435  0.192424  0.580942  1\n"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work_fun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3.933140504685586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efermi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-0.5572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rea_fra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0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has_wulff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True)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Entr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miller_inde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[2, 2, -4, 1], surface_energy_EV_PER_ANG2=0.051946457678011634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_energ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8322739686674226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is_reconstructe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False, structure="# generated using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ymatge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data_Z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space_group_name_H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-M   'P 1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4.579048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b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0.3335003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1.257627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alph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7.38709375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bet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0.000000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gamm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77.1991327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Int_Tables_number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tructura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um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32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volum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72.29700544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formula_units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32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site_i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as_xy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 1  'x, y, z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type_symbo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labe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symmetry_multiplicit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occupanc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\n  Zn  Zn1  1  0.613178  0.600483  0.032817  1\n  Zn  Zn2  1  0.069496  0.163033  0.091485  1\n  Zn  Zn3  1  0.530346  0.217167  0.030966  1\n  Zn  Zn4  1  0.042675  0.721880  0.033877  1\n  Zn  Zn5  1  0.425373  0.873211  0.072923  1\n  Zn  Zn6  1  0.705800  0.411646 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lastRenderedPageBreak/>
        <w:t xml:space="preserve">0.105866  1\n  Zn  Zn7  1  0.178880  0.455053  0.039838  1\n  Zn  Zn8  1  0.851023  0.976591  0.032959  1\n  Zn  Zn9  1  0.814203  0.614934  0.205083  1\n  Zn  Zn10  1  0.072731  0.106271  0.217281  1\n  Zn  Zn11  1  0.569011  0.117138  0.154421  1\n  Zn  Zn12  1  0.298272  0.636726  0.146822  1\n  Zn  Zn13  1  0.441318  0.864028  0.214588  1\n  Zn  Zn14  1  0.702645  0.357963  0.227760  1\n  Zn  Zn15  1  0.210095  0.375805  0.165422  1\n  Zn  Zn16  1  0.924824  0.872153  0.151415  1\n  Zn  Zn17  1  0.789905  0.624195  0.334578  1\n  Zn  Zn18  1  0.075176  0.127847  0.348585  1\n  Zn  Zn19  1  0.558682  0.135972  0.285412  1\n  Zn  Zn20  1  0.297355  0.642037  0.272240  1\n  Zn  Zn21  1  0.430989  0.882862  0.345579  1\n  Zn  Zn22  1  0.701728  0.363274  0.353178  1\n  Zn  Zn23  1  0.185797  0.385066  0.294917  1\n  Zn  Zn24  1  0.927269  0.893729  0.282719  1\n  Zn  Zn25  1  0.821120  0.544947  0.460162  1\n  Zn  Zn26  1  0.148977  0.023409  0.467040  1\n  Zn  Zn27  1  0.574627  0.126789  0.427076  1\n  Zn  Zn28  1  0.294200  0.588354  0.394134  1\n  Zn  Zn29  1  0.469654  0.782833  0.469035  1\n  Zn  Zn30  1  0.957325  0.278120  0.466123  1\n  Zn  Zn31  1  0.386822  0.399517  0.467183  1\n  Zn  Zn32  1  0.930504  0.836967  0.408515  1\n"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work_fun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4.128799878057071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efermi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-0.6368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rea_fra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0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has_wulff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True)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Entr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miller_inde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[1, 1, -2, 1], surface_energy_EV_PER_ANG2=0.058244034240247794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_energ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9331722641956242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is_reconstructe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False, structure="# generated using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ymatge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data_Z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space_group_name_H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-M   'P 1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4.567221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b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5.676825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1.223944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alph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03.51315689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bet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0.000000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gamm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66.27989539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Int_Tables_number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tructura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um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16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volum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487.10759464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formula_units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6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site_i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as_xy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 1  'x, y, z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type_symbo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labe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symmetry_multiplicit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occupanc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\n  Zn  Zn1  1  0.007292  0.275147  0.067006  1\n  Zn  Zn2  1  0.456403  0.364180  0.021341  1\n  Zn  Zn3  1  0.459886  0.789186  0.107760  1\n  Zn  Zn4  1  0.947095  0.808381  0.046051  1\n  Zn  Zn5  1  0.017856  0.255990  0.201114  1\n  Zn  Zn6  1  0.515362  0.260362  0.139090  1\n  Zn  Zn7  1  0.476029  0.751697  0.234203  1\n  Zn  Zn8  1  0.974701  0.754380  0.171564  1\n  Zn  Zn9  1  0.025299  0.245620  0.328436  1\n  Zn  Zn10  1  0.523971  0.248303  0.265797  1\n  Zn  Zn11  1  0.484638  0.739638  0.360910  1\n  Zn  Zn12  1  0.982144  0.744010  0.298886  1\n  Zn  Zn13  1  0.052905  0.191619  0.453949  1\n  Zn  Zn14  1  0.540114  0.210814  0.392240  1\n  Zn  Zn15  1  0.543597  0.635820  0.478659  1\n  Zn  Zn16  1  0.992708 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lastRenderedPageBreak/>
        <w:t xml:space="preserve">0.724853  0.432994  1\n"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work_fun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3.939817043546375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efermi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-0.5502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rea_fra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0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has_wulff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True)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Entr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miller_inde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[2, 1, -3, 2], surface_energy_EV_PER_ANG2=0.05557558092787579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_energ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8904189307102564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is_reconstructe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False, structure="# generated using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ymatge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data_Z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space_group_name_H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-M   'P 1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7.00370555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b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5.64909904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6.557045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alph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03.59489641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bet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79.07097978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gamm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69.20080658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Int_Tables_number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tructura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um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3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volum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10.59413604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formula_units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3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site_i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as_xy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 1  'x, y, z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type_symbo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labe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symmetry_multiplicit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occupanc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\n  Zn  Zn1  1  0.028291  0.253341  0.062157  1\n  Zn  Zn2  1  0.354761  0.257189  0.094152  1\n  Zn  Zn3  1  0.689224  0.282089  0.029821  1\n  Zn  Zn4  1  0.643772  0.830660  0.009393  1\n  Zn  Zn5  1  0.989154  0.797223  0.029873  1\n  Zn  Zn6  1  0.330486  0.734244  0.056559  1\n  Zn  Zn7  1  0.032723  0.216454  0.162312  1\n  Zn  Zn8  1  0.355932  0.228446  0.197534  1\n  Zn  Zn9  1  0.688754  0.230589  0.131258  1\n  Zn  Zn10  1  0.661068  0.737199  0.101576  1\n  Zn  Zn11  1  0.999407  0.733766  0.129956  1\n  Zn  Zn12  1  0.327668  0.725744  0.165454  1\n  Zn  Zn13  1  0.007877  0.266764  0.266672  1\n  Zn  Zn14  1  0.333670  0.284505  0.300744  1\n  Zn  Zn15  1  0.688729  0.227711  0.230927  1\n  Zn  Zn16  1  0.666330  0.715495  0.199256  1\n  Zn  Zn17  1  0.992123  0.733236  0.233328  1\n  Zn  Zn18  1  0.311271  0.772289  0.269073  1\n  Zn  Zn19  1  0.000593  0.266234  0.370044  1\n  Zn  Zn20  1  0.338932  0.262801  0.398424  1\n  Zn  Zn21  1  0.672332  0.274256  0.334546  1\n  Zn  Zn22  1  0.644068  0.771554  0.302466  1\n  Zn  Zn23  1  0.967277  0.783546  0.337688  1\n  Zn  Zn24  1  0.311246  0.769411  0.368742  1\n  Zn  Zn25  1  0.010846  0.202777  0.470127  1\n  Zn  Zn26  1  0.356228  0.169340  0.490607  1\n  Zn  Zn27  1  0.669514  0.265756  0.443441  1\n  Zn  Zn28  1  0.645239  0.742811  0.405848  1\n  Zn  Zn29  1  0.971709  0.746659  0.437843  1\n  Zn  Zn30  1  0.310776  0.717911  0.470179  1\n"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work_fun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4.041841841549309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efermi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-0.5335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rea_fra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0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has_wulff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True)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Entr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miller_inde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[1, 0, -1, 0], surface_energy_EV_PER_ANG2=0.032960744647671514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_energ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5280893247464475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is_reconstructe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False, structure="# generated using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ymatge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data_Z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space_group_name_H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-M   'P 1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.66098286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b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4.922168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6.609825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alph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0.000000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bet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lastRenderedPageBreak/>
        <w:t>60.00001065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gamm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0.000000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Int_Tables_number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tructura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um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1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volum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301.83611752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formula_units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site_i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as_xy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 1  'x, y, z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type_symbo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labe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symmetry_multiplicit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occupanc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\n  Zn  Zn1  1  0.299827  0.250000  0.040034  1\n  Zn  Zn2  1  0.798563  0.750000  0.040288  1\n  Zn  Zn3  1  0.268487  0.250000  0.146302  1\n  Zn  Zn4  1  0.766125  0.750000  0.146775  1\n  Zn  Zn5  1  0.251135  0.250000  0.249773  1\n  Zn  Zn6  1  0.748865  0.750000  0.250227  1\n  Zn  Zn7  1  0.233875  0.250000  0.353225  1\n  Zn  Zn8  1  0.731513  0.750000  0.353698  1\n  Zn  Zn9  1  0.201437  0.250000  0.459712  1\n  Zn  Zn10  1  0.700173  0.750000  0.459966  1\n"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work_fun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4.0750544273143205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efermi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-0.554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rea_fra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5587169254603455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has_wulff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True)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Entr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miller_inde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[2, 0, -2, 1], surface_energy_EV_PER_ANG2=0.05064493839965916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_energ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8114213318657781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is_reconstructe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False, structure="# generated using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ymatge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data_Z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space_group_name_H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-M   'P 1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.65716304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b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0.33397767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7.4740952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alph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02.80017596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bet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0.00001879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gamm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82.61335132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Int_Tables_number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tructura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um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24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volum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729.24307035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formula_units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4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site_i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as_xy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 1  'x, y, z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type_symbo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labe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symmetry_multiplicit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occupanc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\n  Zn  Zn1  1  0.436237  0.127525  0.036708  1\n  Zn  Zn2  1  0.227301  0.545398  0.064335  1\n  Zn  Zn3  1  0.928438  0.143124  0.142985  1\n  Zn  Zn4  1  0.693290  0.613420  0.161846  1\n  Zn  Zn5  1  0.829257  0.341486  0.088020  1\n  Zn  Zn6  1  0.615135  0.769730  0.095465  1\n  Zn  Zn7  1  0.336736  0.326528  0.987246  1\n  Zn  Zn8  1  0.033683  0.932634  0.056507  1\n  Zn  Zn9  1  0.449285  0.101431  0.223884  1\n  Zn  Zn10  1  0.172935  0.654130  0.248188  1\n  Zn  Zn11  1  0.932129  0.135743  0.315957  1\n  Zn  Zn12  1  0.697909  0.604182  0.324110  1\n  Zn  Zn13  1  0.827065  0.345870  0.251812  1\n  Zn  Zn14  1  0.550715  0.898569  0.276116  1\n  Zn  Zn15  1  0.302091  0.395818  0.175890  1\n  Zn  Zn16  1  0.067872  0.864257  0.184043  1\n  Zn  Zn17  1  0.384865  0.230270  0.404535  1\n  Zn  </w:t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lastRenderedPageBreak/>
        <w:t xml:space="preserve">Zn18  1  0.170743  0.658514  0.411980  1\n  Zn  Zn19  1  0.966317  0.067366  0.443493  1\n  Zn  Zn20  1  0.663264  0.673472  0.512754  1\n  Zn  Zn21  1  0.772699  0.454602  0.435665  1\n  Zn  Zn22  1  0.563763  0.872475  0.463292  1\n  Zn  Zn23  1  0.306710  0.386580  0.338154  1\n  Zn  Zn24  1  0.071562  0.856876  0.357015  1\n"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work_fun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4.169229806601448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efermi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-0.6002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rea_fra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0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has_wulff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True)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Entr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miller_inde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[0, 0, 0, 1], surface_energy_EV_PER_ANG2=0.02086611403535226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_energ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334311988057284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is_reconstructe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False, structure="# generated using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ymatge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data_Z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space_group_name_H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-M   'P 1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.661320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b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.66131987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length_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39.353632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alph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0.000000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bet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90.00000000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angle_gamm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20.00002648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symmetry_Int_Tables_number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1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tructura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hemical_formula_sum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Zn8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volum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241.38457274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_cell_formula_units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8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site_i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ymmetry_equiv_pos_as_xy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 1  'x, y, z'\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nloop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_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type_symbo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label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symmetry_multiplicit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x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fract_z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\n _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tom_site_occupanc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\n  Zn  Zn1  1  0.333333  0.666667  0.280938  1\n  Zn  Zn2  1  0.666667  0.333333  0.344526  1\n  Zn  Zn3  1  0.333333  0.666667  0.406038  1\n  Zn  Zn4  1  0.666667  0.333333  0.468340  1\n  Zn  Zn5  1  0.333333  0.666667  0.531660  1\n  Zn  Zn6  1  0.666667  0.333333  0.593962  1\n  Zn  Zn7  1  0.333333  0.666667  0.655474  1\n  Zn  Zn8  1  0.666667  0.333333  0.719062  1\n"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work_fun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3.9185972726184413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efermi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-0.37246069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rea_fra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=0.44128307453965454,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has_wulff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=True)],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weighted_surface_energy_EV_PER_ANG2=0.027623588865645848,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weighted_surface_energ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=0.44257866583614763,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urface_anisotropy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=0.21740376274172288,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retty_formula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='Zn',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hape_factor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=5.85949104225898,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weighted_work_function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=4.0060125330563965,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has_reconstructe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=False,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task_i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='mp-79',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tructure=Structure Summary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Lattic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b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: 2.626730472467679 2.626730472467679 5.207234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angles : 90.0 90.0 120.00000000000001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volume : 31.114924432303443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   A : 1.3133652362338395 -2.274815318051711 0.0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   B : 1.3133652362338395 2.274815318051711 0.0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lastRenderedPageBreak/>
        <w:t xml:space="preserve">      C : 0.0 0.0 5.207234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b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: True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eriodicSit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: Zn (1.3134, -0.7583, 3.9054) [0.6667, 0.3333, 0.7500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eriodicSit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: Zn (1.3134, 0.7583, 1.3018) [0.3333, 0.6667, 0.2500],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fields_not_requested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=[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)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0766A9">
        <w:rPr>
          <w:rStyle w:val="NormalTok"/>
          <w:rFonts w:ascii="Times New Roman" w:hAnsi="Times New Roman" w:cs="Times New Roman"/>
          <w:sz w:val="28"/>
          <w:szCs w:val="28"/>
        </w:rPr>
        <w:t>mpr.get_structures</w:t>
      </w:r>
      <w:proofErr w:type="spellEnd"/>
      <w:proofErr w:type="gramEnd"/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NormalTok"/>
          <w:rFonts w:ascii="Times New Roman" w:hAnsi="Times New Roman" w:cs="Times New Roman"/>
          <w:sz w:val="28"/>
          <w:szCs w:val="28"/>
        </w:rPr>
        <w:t>structure</w:t>
      </w:r>
    </w:p>
    <w:p w:rsidR="00D47A02" w:rsidRPr="000766A9" w:rsidRDefault="0019633A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Structure Summary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Lattice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ab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:</w:t>
      </w:r>
      <w:proofErr w:type="gram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2.61436012 2.614359482682322 4.87316102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angles : 90.0 90.0 119.99998275785532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volume : 28.845108913918352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   A : 2.61436012 0.0 0.0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   B : -1.30717906 2.26410212 0.0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   C : 0.0 -0.0 4.87316102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bc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: True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proofErr w:type="spellEnd"/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eriodicSit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: Zn (-0.0000, 1.5094, 1.2183) [0.3333, 0.6667, 0.2500]</w:t>
      </w:r>
      <w:r w:rsidRPr="000766A9">
        <w:rPr>
          <w:rFonts w:ascii="Times New Roman" w:hAnsi="Times New Roman" w:cs="Times New Roman"/>
          <w:sz w:val="28"/>
          <w:szCs w:val="28"/>
        </w:rPr>
        <w:br/>
      </w:r>
      <w:proofErr w:type="spellStart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PeriodicSite</w:t>
      </w:r>
      <w:proofErr w:type="spellEnd"/>
      <w:r w:rsidRPr="000766A9">
        <w:rPr>
          <w:rStyle w:val="VerbatimChar"/>
          <w:rFonts w:ascii="Times New Roman" w:hAnsi="Times New Roman" w:cs="Times New Roman"/>
          <w:sz w:val="28"/>
          <w:szCs w:val="28"/>
        </w:rPr>
        <w:t>: Zn (1.3072, 0.7547, 3.6549) [0.6667, 0.3333, 0.7500]</w:t>
      </w:r>
    </w:p>
    <w:p w:rsidR="00D47A02" w:rsidRPr="000766A9" w:rsidRDefault="00D47A02" w:rsidP="000766A9">
      <w:pPr>
        <w:pStyle w:val="SourceCode"/>
        <w:rPr>
          <w:rFonts w:ascii="Times New Roman" w:hAnsi="Times New Roman" w:cs="Times New Roman"/>
          <w:sz w:val="28"/>
          <w:szCs w:val="28"/>
        </w:rPr>
      </w:pPr>
    </w:p>
    <w:sectPr w:rsidR="00D47A02" w:rsidRPr="000766A9" w:rsidSect="006A5D44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F4746" w:rsidRDefault="00CF4746">
      <w:pPr>
        <w:spacing w:after="0"/>
      </w:pPr>
      <w:r>
        <w:separator/>
      </w:r>
    </w:p>
  </w:endnote>
  <w:endnote w:type="continuationSeparator" w:id="0">
    <w:p w:rsidR="00CF4746" w:rsidRDefault="00CF47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F4746" w:rsidRDefault="00CF4746">
      <w:r>
        <w:separator/>
      </w:r>
    </w:p>
  </w:footnote>
  <w:footnote w:type="continuationSeparator" w:id="0">
    <w:p w:rsidR="00CF4746" w:rsidRDefault="00CF47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31E6AB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activeWritingStyle w:appName="MSWord" w:lang="en-US" w:vendorID="64" w:dllVersion="131078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D47A02"/>
    <w:rsid w:val="000766A9"/>
    <w:rsid w:val="001945CD"/>
    <w:rsid w:val="0019633A"/>
    <w:rsid w:val="0026687A"/>
    <w:rsid w:val="002B2F7E"/>
    <w:rsid w:val="002D4469"/>
    <w:rsid w:val="002E5D94"/>
    <w:rsid w:val="00366FE0"/>
    <w:rsid w:val="003E7F3F"/>
    <w:rsid w:val="0064435F"/>
    <w:rsid w:val="006A5D44"/>
    <w:rsid w:val="007D3232"/>
    <w:rsid w:val="007F3521"/>
    <w:rsid w:val="00CF4746"/>
    <w:rsid w:val="00D30106"/>
    <w:rsid w:val="00D47A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Plain Text" w:uiPriority="99"/>
    <w:lsdException w:name="No List" w:uiPriority="99"/>
    <w:lsdException w:name="Light List Accent 3" w:uiPriority="6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6A5D4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5D44"/>
    <w:rPr>
      <w:rFonts w:ascii="Tahoma" w:hAnsi="Tahoma" w:cs="Tahoma"/>
      <w:sz w:val="16"/>
      <w:szCs w:val="16"/>
    </w:rPr>
  </w:style>
  <w:style w:type="paragraph" w:styleId="PlainText">
    <w:name w:val="Plain Text"/>
    <w:basedOn w:val="Normal"/>
    <w:link w:val="PlainTextChar"/>
    <w:uiPriority w:val="99"/>
    <w:unhideWhenUsed/>
    <w:rsid w:val="006A5D44"/>
    <w:pPr>
      <w:spacing w:after="0"/>
    </w:pPr>
    <w:rPr>
      <w:rFonts w:ascii="Consolas" w:hAnsi="Consolas"/>
      <w:sz w:val="21"/>
      <w:szCs w:val="21"/>
      <w:lang w:val="en-IN"/>
    </w:rPr>
  </w:style>
  <w:style w:type="character" w:customStyle="1" w:styleId="PlainTextChar">
    <w:name w:val="Plain Text Char"/>
    <w:basedOn w:val="DefaultParagraphFont"/>
    <w:link w:val="PlainText"/>
    <w:uiPriority w:val="99"/>
    <w:rsid w:val="006A5D44"/>
    <w:rPr>
      <w:rFonts w:ascii="Consolas" w:hAnsi="Consolas"/>
      <w:sz w:val="21"/>
      <w:szCs w:val="21"/>
      <w:lang w:val="en-IN"/>
    </w:rPr>
  </w:style>
  <w:style w:type="paragraph" w:styleId="Header">
    <w:name w:val="header"/>
    <w:basedOn w:val="Normal"/>
    <w:link w:val="HeaderChar"/>
    <w:rsid w:val="000766A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766A9"/>
  </w:style>
  <w:style w:type="paragraph" w:styleId="Footer">
    <w:name w:val="footer"/>
    <w:basedOn w:val="Normal"/>
    <w:link w:val="FooterChar"/>
    <w:rsid w:val="000766A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766A9"/>
  </w:style>
  <w:style w:type="table" w:styleId="LightList-Accent3">
    <w:name w:val="Light List Accent 3"/>
    <w:basedOn w:val="TableNormal"/>
    <w:uiPriority w:val="61"/>
    <w:rsid w:val="001945CD"/>
    <w:pPr>
      <w:spacing w:after="0"/>
    </w:pPr>
    <w:rPr>
      <w:rFonts w:eastAsiaTheme="minorEastAsia"/>
      <w:sz w:val="22"/>
      <w:szCs w:val="22"/>
      <w:lang w:eastAsia="ja-JP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3B7FA8-9E0E-4C12-9C74-4A9E5DB10F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4</Pages>
  <Words>5439</Words>
  <Characters>31007</Characters>
  <Application>Microsoft Office Word</Application>
  <DocSecurity>0</DocSecurity>
  <Lines>25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P</cp:lastModifiedBy>
  <cp:revision>1</cp:revision>
  <dcterms:created xsi:type="dcterms:W3CDTF">2023-04-28T06:17:00Z</dcterms:created>
  <dcterms:modified xsi:type="dcterms:W3CDTF">2023-04-29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